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339DB2" w14:textId="77777777" w:rsidR="00D5245A" w:rsidRPr="007F28A2" w:rsidRDefault="00D5245A" w:rsidP="00D5245A">
      <w:pPr>
        <w:spacing w:before="11"/>
        <w:ind w:left="2901" w:right="2940"/>
        <w:jc w:val="center"/>
        <w:rPr>
          <w:rFonts w:asciiTheme="majorHAnsi" w:hAnsiTheme="majorHAnsi" w:cstheme="minorHAnsi"/>
          <w:b/>
          <w:sz w:val="41"/>
        </w:rPr>
      </w:pPr>
      <w:r w:rsidRPr="007F28A2">
        <w:rPr>
          <w:rFonts w:asciiTheme="majorHAnsi" w:hAnsiTheme="majorHAnsi" w:cstheme="minorHAnsi"/>
          <w:b/>
          <w:w w:val="105"/>
          <w:sz w:val="41"/>
        </w:rPr>
        <w:t>GUOWEI (Peter) LU</w:t>
      </w:r>
    </w:p>
    <w:p w14:paraId="512DFE83" w14:textId="15C81228" w:rsidR="00D5245A" w:rsidRDefault="00D518AE" w:rsidP="00D5245A">
      <w:pPr>
        <w:adjustRightInd w:val="0"/>
        <w:snapToGrid w:val="0"/>
        <w:jc w:val="center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  <w:hyperlink r:id="rId8" w:history="1">
        <w:r w:rsidR="00D5245A" w:rsidRPr="007F28A2">
          <w:rPr>
            <w:rStyle w:val="Hyperlink"/>
            <w:rFonts w:asciiTheme="minorHAnsi" w:hAnsiTheme="minorHAnsi" w:cstheme="minorHAnsi"/>
            <w:w w:val="110"/>
          </w:rPr>
          <w:t>bjfubjfu@gmail.com</w:t>
        </w:r>
      </w:hyperlink>
      <w:r w:rsidR="00D5245A" w:rsidRPr="007F28A2">
        <w:rPr>
          <w:rFonts w:asciiTheme="minorHAnsi" w:hAnsiTheme="minorHAnsi" w:cstheme="minorHAnsi"/>
          <w:w w:val="110"/>
        </w:rPr>
        <w:t xml:space="preserve"> </w:t>
      </w:r>
      <w:r w:rsidR="00D5245A">
        <w:rPr>
          <w:rFonts w:asciiTheme="minorHAnsi" w:hAnsiTheme="minorHAnsi" w:cstheme="minorHAnsi"/>
          <w:w w:val="110"/>
        </w:rPr>
        <w:t xml:space="preserve">• </w:t>
      </w:r>
      <w:hyperlink r:id="rId9" w:history="1">
        <w:r w:rsidR="00D5245A" w:rsidRPr="007F28A2">
          <w:rPr>
            <w:rStyle w:val="Hyperlink"/>
            <w:rFonts w:asciiTheme="minorHAnsi" w:hAnsiTheme="minorHAnsi" w:cstheme="minorHAnsi"/>
            <w:w w:val="110"/>
          </w:rPr>
          <w:t>Github</w:t>
        </w:r>
      </w:hyperlink>
      <w:r w:rsidR="00D5245A">
        <w:rPr>
          <w:rFonts w:asciiTheme="minorHAnsi" w:hAnsiTheme="minorHAnsi" w:cstheme="minorHAnsi"/>
          <w:w w:val="110"/>
        </w:rPr>
        <w:t xml:space="preserve"> • DoB: 1983</w:t>
      </w:r>
    </w:p>
    <w:p w14:paraId="5671EAC0" w14:textId="77777777" w:rsidR="004948D4" w:rsidRPr="00E56E1B" w:rsidRDefault="004948D4" w:rsidP="004948D4">
      <w:pPr>
        <w:adjustRightInd w:val="0"/>
        <w:snapToGrid w:val="0"/>
        <w:rPr>
          <w:rFonts w:ascii="Verdana" w:eastAsia="Microsoft YaHei" w:hAnsi="Verdana" w:cstheme="minorHAnsi"/>
          <w:b/>
          <w:kern w:val="0"/>
          <w:sz w:val="18"/>
          <w:szCs w:val="18"/>
          <w:u w:val="single"/>
        </w:rPr>
      </w:pPr>
      <w:r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 xml:space="preserve">PROFILE </w:t>
      </w:r>
      <w:r w:rsidRPr="00E56E1B">
        <w:rPr>
          <w:rFonts w:ascii="Verdana" w:eastAsia="Microsoft YaHei" w:hAnsi="Verdana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E56E1B">
        <w:rPr>
          <w:rFonts w:ascii="Verdana" w:eastAsia="Microsoft YaHei" w:hAnsi="Verdana" w:cstheme="minorHAnsi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6B47B298" w14:textId="3B14C02E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</w:p>
    <w:p w14:paraId="3E77CCB0" w14:textId="0035DE08" w:rsidR="004948D4" w:rsidRPr="00E56E1B" w:rsidRDefault="004948D4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56E1B">
        <w:rPr>
          <w:rFonts w:ascii="Verdana" w:eastAsia="Microsoft YaHei" w:hAnsi="Verdana" w:cstheme="minorHAnsi"/>
          <w:szCs w:val="21"/>
        </w:rPr>
        <w:t xml:space="preserve">I got </w:t>
      </w:r>
      <w:r w:rsidR="000651CB" w:rsidRPr="00E56E1B">
        <w:rPr>
          <w:rFonts w:ascii="Verdana" w:eastAsia="Microsoft YaHei" w:hAnsi="Verdana" w:cstheme="minorHAnsi"/>
          <w:szCs w:val="21"/>
        </w:rPr>
        <w:t>my</w:t>
      </w:r>
      <w:r w:rsidRPr="00E56E1B">
        <w:rPr>
          <w:rFonts w:ascii="Verdana" w:eastAsia="Microsoft YaHei" w:hAnsi="Verdana" w:cstheme="minorHAnsi"/>
          <w:szCs w:val="21"/>
        </w:rPr>
        <w:t xml:space="preserve"> </w:t>
      </w:r>
      <w:r w:rsidR="00644581" w:rsidRPr="00E56E1B">
        <w:rPr>
          <w:rFonts w:ascii="Verdana" w:eastAsia="Microsoft YaHei" w:hAnsi="Verdana" w:cstheme="minorHAnsi"/>
          <w:szCs w:val="21"/>
        </w:rPr>
        <w:t>master’s</w:t>
      </w:r>
      <w:r w:rsidRPr="00E56E1B">
        <w:rPr>
          <w:rFonts w:ascii="Verdana" w:eastAsia="Microsoft YaHei" w:hAnsi="Verdana" w:cstheme="minorHAnsi"/>
          <w:szCs w:val="21"/>
        </w:rPr>
        <w:t xml:space="preserve"> degree at Utrecht University</w:t>
      </w:r>
      <w:r w:rsidR="00C23829" w:rsidRPr="00E56E1B">
        <w:rPr>
          <w:rFonts w:ascii="Verdana" w:eastAsia="Microsoft YaHei" w:hAnsi="Verdana" w:cstheme="minorHAnsi"/>
          <w:szCs w:val="21"/>
        </w:rPr>
        <w:t xml:space="preserve"> in 2020</w:t>
      </w:r>
      <w:r w:rsidRPr="00E56E1B">
        <w:rPr>
          <w:rFonts w:ascii="Verdana" w:eastAsia="Microsoft YaHei" w:hAnsi="Verdana" w:cstheme="minorHAnsi"/>
          <w:szCs w:val="21"/>
        </w:rPr>
        <w:t>.</w:t>
      </w:r>
      <w:r w:rsidR="00644581" w:rsidRPr="00E56E1B">
        <w:rPr>
          <w:rFonts w:ascii="Verdana" w:eastAsia="Microsoft YaHei" w:hAnsi="Verdana" w:cstheme="minorHAnsi"/>
          <w:szCs w:val="21"/>
        </w:rPr>
        <w:t xml:space="preserve"> Before that, </w:t>
      </w:r>
      <w:r w:rsidRPr="00E56E1B">
        <w:rPr>
          <w:rFonts w:ascii="Verdana" w:eastAsia="Microsoft YaHei" w:hAnsi="Verdana" w:cstheme="minorHAnsi"/>
          <w:szCs w:val="21"/>
        </w:rPr>
        <w:t xml:space="preserve">I </w:t>
      </w:r>
      <w:r w:rsidR="005C3A0D" w:rsidRPr="00E56E1B">
        <w:rPr>
          <w:rFonts w:ascii="Verdana" w:eastAsia="Microsoft YaHei" w:hAnsi="Verdana" w:cstheme="minorHAnsi"/>
          <w:szCs w:val="21"/>
        </w:rPr>
        <w:t xml:space="preserve">was </w:t>
      </w:r>
      <w:r w:rsidR="00644581" w:rsidRPr="00E56E1B">
        <w:rPr>
          <w:rFonts w:ascii="Verdana" w:eastAsia="Microsoft YaHei" w:hAnsi="Verdana" w:cstheme="minorHAnsi"/>
          <w:szCs w:val="21"/>
        </w:rPr>
        <w:t>a</w:t>
      </w:r>
      <w:r w:rsidR="005C3A0D" w:rsidRPr="00E56E1B">
        <w:rPr>
          <w:rFonts w:ascii="Verdana" w:eastAsia="Microsoft YaHei" w:hAnsi="Verdana" w:cstheme="minorHAnsi"/>
          <w:szCs w:val="21"/>
        </w:rPr>
        <w:t xml:space="preserve"> GIS</w:t>
      </w:r>
      <w:r w:rsidR="00644581" w:rsidRPr="00E56E1B">
        <w:rPr>
          <w:rFonts w:ascii="Verdana" w:eastAsia="Microsoft YaHei" w:hAnsi="Verdana" w:cstheme="minorHAnsi"/>
          <w:szCs w:val="21"/>
        </w:rPr>
        <w:t xml:space="preserve"> engineer </w:t>
      </w:r>
      <w:r w:rsidRPr="00E56E1B">
        <w:rPr>
          <w:rFonts w:ascii="Verdana" w:eastAsia="Microsoft YaHei" w:hAnsi="Verdana" w:cstheme="minorHAnsi"/>
          <w:szCs w:val="21"/>
        </w:rPr>
        <w:t xml:space="preserve">in China. </w:t>
      </w:r>
      <w:r w:rsidR="00644581" w:rsidRPr="00E56E1B">
        <w:rPr>
          <w:rFonts w:ascii="Verdana" w:eastAsia="Microsoft YaHei" w:hAnsi="Verdana" w:cstheme="minorHAnsi"/>
          <w:szCs w:val="21"/>
        </w:rPr>
        <w:t>My research interests include Physically based rendering and light transport simulation</w:t>
      </w:r>
      <w:r w:rsidRPr="00E56E1B">
        <w:rPr>
          <w:rFonts w:ascii="Verdana" w:eastAsia="Microsoft YaHei" w:hAnsi="Verdana" w:cstheme="minorHAnsi"/>
          <w:szCs w:val="21"/>
        </w:rPr>
        <w:t xml:space="preserve">. </w:t>
      </w:r>
    </w:p>
    <w:p w14:paraId="14F45973" w14:textId="27711444" w:rsidR="004948D4" w:rsidRPr="00903E8D" w:rsidRDefault="004948D4" w:rsidP="004948D4">
      <w:pPr>
        <w:adjustRightInd w:val="0"/>
        <w:snapToGrid w:val="0"/>
        <w:jc w:val="center"/>
        <w:rPr>
          <w:rFonts w:ascii="Verdana" w:eastAsia="Microsoft YaHei" w:hAnsi="Verdana"/>
          <w:b/>
          <w:sz w:val="24"/>
          <w:u w:val="single"/>
        </w:rPr>
      </w:pPr>
    </w:p>
    <w:p w14:paraId="7D185EA0" w14:textId="17399821" w:rsidR="004948D4" w:rsidRPr="00E56E1B" w:rsidRDefault="004948D4" w:rsidP="004948D4">
      <w:pPr>
        <w:adjustRightInd w:val="0"/>
        <w:snapToGrid w:val="0"/>
        <w:rPr>
          <w:rFonts w:ascii="Verdana" w:eastAsia="Microsoft YaHei" w:hAnsi="Verdana" w:cstheme="minorHAnsi"/>
          <w:b/>
          <w:color w:val="4F81BD" w:themeColor="accent1"/>
          <w:kern w:val="0"/>
          <w:sz w:val="18"/>
          <w:szCs w:val="18"/>
          <w:u w:val="single"/>
        </w:rPr>
      </w:pPr>
      <w:r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>E</w:t>
      </w:r>
      <w:r w:rsidR="009A0EA6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>DUCATION</w:t>
      </w:r>
      <w:r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 xml:space="preserve"> </w:t>
      </w:r>
      <w:r w:rsidRPr="00E56E1B">
        <w:rPr>
          <w:rFonts w:ascii="Verdana" w:eastAsia="Microsoft YaHei" w:hAnsi="Verdana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E56E1B">
        <w:rPr>
          <w:rFonts w:ascii="Verdana" w:eastAsia="Microsoft YaHei" w:hAnsi="Verdana" w:cstheme="minorHAnsi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2AF315C4" w14:textId="22A2CC8F" w:rsidR="004948D4" w:rsidRPr="00903E8D" w:rsidRDefault="004948D4" w:rsidP="004948D4">
      <w:pPr>
        <w:adjustRightInd w:val="0"/>
        <w:snapToGrid w:val="0"/>
        <w:rPr>
          <w:rFonts w:ascii="Verdana" w:eastAsia="Microsoft YaHei" w:hAnsi="Verdana" w:cs="Arial"/>
          <w:kern w:val="0"/>
          <w:szCs w:val="21"/>
        </w:rPr>
      </w:pPr>
    </w:p>
    <w:p w14:paraId="4A96BA92" w14:textId="576C4A7B" w:rsidR="004948D4" w:rsidRPr="00E56E1B" w:rsidRDefault="00D5245A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56E1B">
        <w:rPr>
          <w:rFonts w:ascii="Verdana" w:eastAsia="Microsoft YaHei" w:hAnsi="Verdana" w:cstheme="minorHAnsi"/>
          <w:b/>
          <w:bCs/>
          <w:szCs w:val="21"/>
        </w:rPr>
        <w:t>Utrecht University, the Netherlands</w:t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</w:r>
      <w:r w:rsidR="00D438DF" w:rsidRPr="00E56E1B">
        <w:rPr>
          <w:rFonts w:ascii="Verdana" w:eastAsia="Microsoft YaHei" w:hAnsi="Verdana" w:cstheme="minorHAnsi"/>
          <w:szCs w:val="21"/>
        </w:rPr>
        <w:tab/>
        <w:t>Sep. 2018 – Sep.2020</w:t>
      </w:r>
    </w:p>
    <w:p w14:paraId="775580A6" w14:textId="223D809A" w:rsidR="004948D4" w:rsidRPr="00E56E1B" w:rsidRDefault="00D5245A" w:rsidP="00D5245A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56E1B">
        <w:rPr>
          <w:rFonts w:ascii="Verdana" w:hAnsi="Verdana" w:cstheme="minorHAnsi"/>
          <w:w w:val="115"/>
          <w:szCs w:val="21"/>
        </w:rPr>
        <w:t>M.Sc. in Computer Science, Game and Media</w:t>
      </w:r>
    </w:p>
    <w:p w14:paraId="5691B54D" w14:textId="3B49018C" w:rsidR="00D438DF" w:rsidRPr="00E56E1B" w:rsidRDefault="004948D4" w:rsidP="00443884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="Verdana" w:eastAsia="Microsoft YaHei" w:hAnsi="Verdana" w:cstheme="minorHAnsi"/>
          <w:szCs w:val="21"/>
        </w:rPr>
      </w:pPr>
      <w:r w:rsidRPr="00E56E1B">
        <w:rPr>
          <w:rFonts w:ascii="Verdana" w:eastAsia="Microsoft YaHei" w:hAnsi="Verdana" w:cstheme="minorHAnsi"/>
          <w:szCs w:val="21"/>
        </w:rPr>
        <w:t>Relevant Courses:</w:t>
      </w:r>
      <w:r w:rsidR="00443884" w:rsidRPr="00E56E1B">
        <w:rPr>
          <w:rFonts w:ascii="Verdana" w:eastAsia="Microsoft YaHei" w:hAnsi="Verdana" w:cstheme="minorHAnsi"/>
          <w:szCs w:val="21"/>
        </w:rPr>
        <w:t xml:space="preserve"> </w:t>
      </w:r>
      <w:r w:rsidRPr="00E56E1B">
        <w:rPr>
          <w:rFonts w:ascii="Verdana" w:eastAsia="Microsoft YaHei" w:hAnsi="Verdana" w:cstheme="minorHAnsi"/>
          <w:szCs w:val="21"/>
        </w:rPr>
        <w:t>Advanced Graphics, Optimization and Vectorization, Game Physics, Computer Vision, Geometric Algorithm, Motion and Manipulation, Crowd Simulation</w:t>
      </w:r>
    </w:p>
    <w:p w14:paraId="617BFF42" w14:textId="77E8BD0C" w:rsidR="00D438DF" w:rsidRPr="00E56E1B" w:rsidRDefault="00D105A2" w:rsidP="00A20403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="Verdana" w:eastAsia="Microsoft YaHei" w:hAnsi="Verdana" w:cstheme="minorHAnsi"/>
          <w:szCs w:val="21"/>
        </w:rPr>
      </w:pPr>
      <w:r>
        <w:rPr>
          <w:rFonts w:ascii="Verdana" w:eastAsia="Microsoft YaHei" w:hAnsi="Verdana" w:cstheme="minorHAnsi"/>
          <w:szCs w:val="21"/>
        </w:rPr>
        <w:t xml:space="preserve">Master </w:t>
      </w:r>
      <w:r w:rsidR="004948D4" w:rsidRPr="00E56E1B">
        <w:rPr>
          <w:rFonts w:ascii="Verdana" w:eastAsia="Microsoft YaHei" w:hAnsi="Verdana" w:cstheme="minorHAnsi"/>
          <w:szCs w:val="21"/>
        </w:rPr>
        <w:t>Thesis: ‘Gradient-Domain Volume Rendering’</w:t>
      </w:r>
      <w:r w:rsidR="00614511" w:rsidRPr="00E56E1B">
        <w:rPr>
          <w:rFonts w:ascii="Verdana" w:eastAsia="Microsoft YaHei" w:hAnsi="Verdana" w:cstheme="minorHAnsi"/>
          <w:szCs w:val="21"/>
        </w:rPr>
        <w:t>(grade: 8.5/10)</w:t>
      </w:r>
    </w:p>
    <w:p w14:paraId="458F0ADF" w14:textId="7DD91F47" w:rsidR="005115C1" w:rsidRPr="00CA13A9" w:rsidRDefault="00CB7384" w:rsidP="00877154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="Verdana" w:eastAsia="Microsoft YaHei" w:hAnsi="Verdana" w:cstheme="minorHAnsi"/>
          <w:szCs w:val="21"/>
        </w:rPr>
      </w:pPr>
      <w:r w:rsidRPr="00CA13A9">
        <w:rPr>
          <w:rFonts w:ascii="Verdana" w:eastAsia="Microsoft YaHei" w:hAnsi="Verdana" w:cstheme="minorHAnsi"/>
          <w:szCs w:val="21"/>
        </w:rPr>
        <w:t>GPA</w:t>
      </w:r>
      <w:r w:rsidR="004948D4" w:rsidRPr="00CA13A9">
        <w:rPr>
          <w:rFonts w:ascii="Verdana" w:eastAsia="Microsoft YaHei" w:hAnsi="Verdana" w:cstheme="minorHAnsi"/>
          <w:szCs w:val="21"/>
        </w:rPr>
        <w:t xml:space="preserve">: </w:t>
      </w:r>
      <w:r w:rsidR="006F54A7">
        <w:rPr>
          <w:rFonts w:ascii="Verdana" w:eastAsia="Microsoft YaHei" w:hAnsi="Verdana" w:cstheme="minorHAnsi" w:hint="eastAsia"/>
          <w:szCs w:val="21"/>
        </w:rPr>
        <w:t>8.73</w:t>
      </w:r>
      <w:r w:rsidR="004948D4" w:rsidRPr="00CA13A9">
        <w:rPr>
          <w:rFonts w:ascii="Verdana" w:eastAsia="Microsoft YaHei" w:hAnsi="Verdana" w:cstheme="minorHAnsi"/>
          <w:szCs w:val="21"/>
        </w:rPr>
        <w:t>/</w:t>
      </w:r>
      <w:r w:rsidR="006F54A7">
        <w:rPr>
          <w:rFonts w:ascii="Verdana" w:eastAsia="Microsoft YaHei" w:hAnsi="Verdana" w:cstheme="minorHAnsi" w:hint="eastAsia"/>
          <w:szCs w:val="21"/>
        </w:rPr>
        <w:t>10</w:t>
      </w:r>
      <w:r w:rsidR="009D3EB9">
        <w:rPr>
          <w:rFonts w:ascii="Verdana" w:eastAsia="Microsoft YaHei" w:hAnsi="Verdana" w:cstheme="minorHAnsi"/>
          <w:szCs w:val="21"/>
        </w:rPr>
        <w:t xml:space="preserve"> (</w:t>
      </w:r>
      <w:r w:rsidR="009D3EB9" w:rsidRPr="009D3EB9">
        <w:rPr>
          <w:rFonts w:ascii="Verdana" w:eastAsia="Microsoft YaHei" w:hAnsi="Verdana" w:cstheme="minorHAnsi"/>
          <w:szCs w:val="21"/>
        </w:rPr>
        <w:t xml:space="preserve">graduation with </w:t>
      </w:r>
      <w:r w:rsidR="009D3EB9">
        <w:rPr>
          <w:rFonts w:ascii="Verdana" w:eastAsia="Microsoft YaHei" w:hAnsi="Verdana" w:cstheme="minorHAnsi"/>
          <w:szCs w:val="21"/>
        </w:rPr>
        <w:t xml:space="preserve">Cum </w:t>
      </w:r>
      <w:r w:rsidR="009D3EB9">
        <w:rPr>
          <w:rFonts w:ascii="Verdana" w:eastAsia="Microsoft YaHei" w:hAnsi="Verdana" w:cstheme="minorHAnsi" w:hint="eastAsia"/>
          <w:szCs w:val="21"/>
        </w:rPr>
        <w:t>Laude</w:t>
      </w:r>
      <w:r w:rsidR="009D3EB9">
        <w:rPr>
          <w:rFonts w:ascii="Verdana" w:eastAsia="Microsoft YaHei" w:hAnsi="Verdana" w:cstheme="minorHAnsi"/>
          <w:szCs w:val="21"/>
        </w:rPr>
        <w:t>)</w:t>
      </w:r>
    </w:p>
    <w:p w14:paraId="682D1E38" w14:textId="0E494242" w:rsidR="005115C1" w:rsidRPr="00E56E1B" w:rsidRDefault="005115C1" w:rsidP="005115C1">
      <w:pPr>
        <w:adjustRightInd w:val="0"/>
        <w:snapToGrid w:val="0"/>
        <w:jc w:val="left"/>
        <w:rPr>
          <w:rFonts w:ascii="Verdana" w:eastAsia="Microsoft YaHei" w:hAnsi="Verdana" w:cstheme="minorHAnsi"/>
          <w:szCs w:val="21"/>
        </w:rPr>
      </w:pPr>
      <w:r w:rsidRPr="00E56E1B">
        <w:rPr>
          <w:rFonts w:ascii="Verdana" w:eastAsia="Microsoft YaHei" w:hAnsi="Verdana" w:cstheme="minorHAnsi"/>
          <w:b/>
          <w:bCs/>
          <w:szCs w:val="21"/>
        </w:rPr>
        <w:t>Beijing Forestry University, China</w:t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</w:r>
      <w:r w:rsidRPr="00E56E1B">
        <w:rPr>
          <w:rFonts w:ascii="Verdana" w:eastAsia="Microsoft YaHei" w:hAnsi="Verdana" w:cstheme="minorHAnsi"/>
          <w:szCs w:val="21"/>
        </w:rPr>
        <w:tab/>
        <w:t>Sep. 2002 - Jun. 2006</w:t>
      </w:r>
    </w:p>
    <w:p w14:paraId="0B5E1777" w14:textId="06B0369D" w:rsidR="004948D4" w:rsidRPr="00E56E1B" w:rsidRDefault="00627386" w:rsidP="00F67884">
      <w:pPr>
        <w:adjustRightInd w:val="0"/>
        <w:snapToGrid w:val="0"/>
        <w:rPr>
          <w:rFonts w:ascii="Verdana" w:eastAsia="Microsoft YaHei" w:hAnsi="Verdana" w:cstheme="minorHAnsi"/>
          <w:kern w:val="0"/>
          <w:szCs w:val="21"/>
        </w:rPr>
      </w:pPr>
      <w:r w:rsidRPr="00E56E1B">
        <w:rPr>
          <w:rFonts w:ascii="Verdana" w:eastAsia="Microsoft YaHei" w:hAnsi="Verdana" w:cstheme="minorHAnsi"/>
          <w:kern w:val="0"/>
          <w:szCs w:val="21"/>
        </w:rPr>
        <w:t>B.Sc. in Information Management &amp; Information System</w:t>
      </w:r>
    </w:p>
    <w:p w14:paraId="63C4AFCD" w14:textId="33FB8D78" w:rsidR="004948D4" w:rsidRDefault="004948D4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0B99477C" w14:textId="4B0FAA9C" w:rsidR="004948D4" w:rsidRPr="00E56E1B" w:rsidRDefault="009A0EA6" w:rsidP="004948D4">
      <w:pPr>
        <w:adjustRightInd w:val="0"/>
        <w:snapToGrid w:val="0"/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</w:pPr>
      <w:r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>EMPLOYMENT</w:t>
      </w:r>
      <w:r w:rsidR="004948D4"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 xml:space="preserve"> </w:t>
      </w:r>
      <w:r w:rsidR="004948D4" w:rsidRPr="00E56E1B">
        <w:rPr>
          <w:rFonts w:ascii="Verdana" w:eastAsia="Microsoft YaHei" w:hAnsi="Verdana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 </w:t>
      </w:r>
    </w:p>
    <w:p w14:paraId="125804C4" w14:textId="4B2D6FC0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02CDB027" w14:textId="3886A771" w:rsidR="00DC236D" w:rsidRPr="003317A5" w:rsidRDefault="00380B88" w:rsidP="00DC236D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3317A5">
        <w:rPr>
          <w:rFonts w:ascii="Verdana" w:eastAsia="Microsoft YaHei" w:hAnsi="Verdana" w:cstheme="minorHAnsi"/>
          <w:szCs w:val="21"/>
        </w:rPr>
        <w:t>Engineer</w:t>
      </w:r>
      <w:r>
        <w:rPr>
          <w:rFonts w:ascii="Verdana" w:eastAsia="Microsoft YaHei" w:hAnsi="Verdana" w:cstheme="minorHAnsi"/>
          <w:szCs w:val="21"/>
        </w:rPr>
        <w:t>,</w:t>
      </w:r>
      <w:r w:rsidRPr="003317A5">
        <w:rPr>
          <w:rFonts w:ascii="Verdana" w:eastAsia="Microsoft YaHei" w:hAnsi="Verdana" w:cstheme="minorHAnsi"/>
          <w:szCs w:val="21"/>
        </w:rPr>
        <w:t xml:space="preserve"> </w:t>
      </w:r>
      <w:r w:rsidR="00DC236D" w:rsidRPr="003317A5">
        <w:rPr>
          <w:rFonts w:ascii="Verdana" w:eastAsia="Microsoft YaHei" w:hAnsi="Verdana" w:cstheme="minorHAnsi"/>
          <w:szCs w:val="21"/>
        </w:rPr>
        <w:t>R&amp;D Department, SuperMap</w:t>
      </w:r>
      <w:r>
        <w:rPr>
          <w:rFonts w:ascii="Verdana" w:eastAsia="Microsoft YaHei" w:hAnsi="Verdana" w:cstheme="minorHAnsi"/>
          <w:szCs w:val="21"/>
        </w:rPr>
        <w:t xml:space="preserve">, Beijing/Chengdu, China    </w:t>
      </w:r>
      <w:r w:rsidR="00DC236D" w:rsidRPr="003317A5">
        <w:rPr>
          <w:rFonts w:ascii="Verdana" w:eastAsia="Microsoft YaHei" w:hAnsi="Verdana" w:cstheme="minorHAnsi"/>
          <w:szCs w:val="21"/>
        </w:rPr>
        <w:tab/>
      </w:r>
      <w:r w:rsidR="00DC236D" w:rsidRPr="003317A5">
        <w:rPr>
          <w:rFonts w:ascii="Verdana" w:eastAsia="Microsoft YaHei" w:hAnsi="Verdana" w:cstheme="minorHAnsi"/>
          <w:szCs w:val="21"/>
        </w:rPr>
        <w:tab/>
      </w:r>
      <w:r w:rsidR="00DC236D" w:rsidRPr="003317A5">
        <w:rPr>
          <w:rFonts w:ascii="Verdana" w:eastAsia="Microsoft YaHei" w:hAnsi="Verdana" w:cstheme="minorHAnsi"/>
          <w:szCs w:val="21"/>
        </w:rPr>
        <w:tab/>
      </w:r>
      <w:r w:rsidR="00DC236D" w:rsidRPr="003317A5">
        <w:rPr>
          <w:rFonts w:ascii="Verdana" w:eastAsia="Microsoft YaHei" w:hAnsi="Verdana" w:cstheme="minorHAnsi"/>
          <w:szCs w:val="21"/>
        </w:rPr>
        <w:tab/>
      </w:r>
      <w:r w:rsidR="003317A5">
        <w:rPr>
          <w:rFonts w:ascii="Verdana" w:eastAsia="Microsoft YaHei" w:hAnsi="Verdana" w:cstheme="minorHAnsi"/>
          <w:szCs w:val="21"/>
        </w:rPr>
        <w:t xml:space="preserve"> </w:t>
      </w:r>
      <w:r w:rsidR="00DC236D" w:rsidRPr="003317A5">
        <w:rPr>
          <w:rFonts w:ascii="Verdana" w:eastAsia="Microsoft YaHei" w:hAnsi="Verdana" w:cstheme="minorHAnsi"/>
          <w:szCs w:val="21"/>
        </w:rPr>
        <w:t>Jul. 2006 - Jun. 2018</w:t>
      </w:r>
    </w:p>
    <w:p w14:paraId="6B684D93" w14:textId="1241D45D" w:rsidR="00FB7562" w:rsidRPr="00380B88" w:rsidRDefault="00DD1884" w:rsidP="00380B88">
      <w:pPr>
        <w:pStyle w:val="ListParagraph"/>
        <w:numPr>
          <w:ilvl w:val="0"/>
          <w:numId w:val="13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380B88">
        <w:rPr>
          <w:rFonts w:ascii="Verdana" w:eastAsia="Microsoft YaHei" w:hAnsi="Verdana" w:cstheme="minorHAnsi"/>
          <w:szCs w:val="21"/>
        </w:rPr>
        <w:t>Virtual Earth:</w:t>
      </w:r>
      <w:r w:rsidR="00DC236D" w:rsidRPr="00380B88">
        <w:rPr>
          <w:rFonts w:ascii="Verdana" w:eastAsia="Microsoft YaHei" w:hAnsi="Verdana" w:cstheme="minorHAnsi"/>
          <w:szCs w:val="21"/>
        </w:rPr>
        <w:t xml:space="preserve"> real-time massive </w:t>
      </w:r>
      <w:r w:rsidR="006B0130" w:rsidRPr="00380B88">
        <w:rPr>
          <w:rFonts w:ascii="Verdana" w:eastAsia="Microsoft YaHei" w:hAnsi="Verdana" w:cstheme="minorHAnsi"/>
          <w:szCs w:val="21"/>
        </w:rPr>
        <w:t xml:space="preserve">3D content </w:t>
      </w:r>
      <w:r w:rsidR="00DC236D" w:rsidRPr="00380B88">
        <w:rPr>
          <w:rFonts w:ascii="Verdana" w:eastAsia="Microsoft YaHei" w:hAnsi="Verdana" w:cstheme="minorHAnsi"/>
          <w:szCs w:val="21"/>
        </w:rPr>
        <w:t>rendering in the Browser.</w:t>
      </w:r>
    </w:p>
    <w:p w14:paraId="7388E42B" w14:textId="47BE6A28" w:rsidR="004948D4" w:rsidRPr="00A82727" w:rsidRDefault="00DC236D" w:rsidP="004948D4">
      <w:pPr>
        <w:pStyle w:val="ListParagraph"/>
        <w:numPr>
          <w:ilvl w:val="0"/>
          <w:numId w:val="12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3317A5">
        <w:rPr>
          <w:rFonts w:ascii="Verdana" w:eastAsia="Microsoft YaHei" w:hAnsi="Verdana" w:cstheme="minorHAnsi"/>
          <w:szCs w:val="21"/>
        </w:rPr>
        <w:t>Map Module</w:t>
      </w:r>
      <w:r w:rsidR="00983D67">
        <w:rPr>
          <w:rFonts w:ascii="Verdana" w:eastAsia="Microsoft YaHei" w:hAnsi="Verdana" w:cstheme="minorHAnsi" w:hint="eastAsia"/>
          <w:szCs w:val="21"/>
        </w:rPr>
        <w:t>:</w:t>
      </w:r>
      <w:r w:rsidR="00983D67">
        <w:rPr>
          <w:rFonts w:ascii="Verdana" w:eastAsia="Microsoft YaHei" w:hAnsi="Verdana" w:cstheme="minorHAnsi"/>
          <w:szCs w:val="21"/>
        </w:rPr>
        <w:t xml:space="preserve"> map rendering</w:t>
      </w:r>
    </w:p>
    <w:p w14:paraId="37888245" w14:textId="59C35EF4" w:rsidR="00A82727" w:rsidRPr="00A82727" w:rsidRDefault="00A82727" w:rsidP="00A82727">
      <w:pPr>
        <w:pStyle w:val="ListParagraph"/>
        <w:adjustRightInd w:val="0"/>
        <w:snapToGrid w:val="0"/>
        <w:ind w:left="720" w:firstLineChars="0" w:firstLine="0"/>
        <w:rPr>
          <w:rFonts w:ascii="Verdana" w:eastAsia="Microsoft YaHei" w:hAnsi="Verdana"/>
          <w:szCs w:val="21"/>
        </w:rPr>
      </w:pPr>
    </w:p>
    <w:p w14:paraId="65A63A0F" w14:textId="63C1D684" w:rsidR="004948D4" w:rsidRPr="00E56E1B" w:rsidRDefault="00DF6FA9" w:rsidP="004948D4">
      <w:pPr>
        <w:adjustRightInd w:val="0"/>
        <w:snapToGrid w:val="0"/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59264" behindDoc="0" locked="0" layoutInCell="1" allowOverlap="1" wp14:anchorId="10E3E056" wp14:editId="38B6702D">
            <wp:simplePos x="0" y="0"/>
            <wp:positionH relativeFrom="margin">
              <wp:posOffset>5346065</wp:posOffset>
            </wp:positionH>
            <wp:positionV relativeFrom="margin">
              <wp:posOffset>4552315</wp:posOffset>
            </wp:positionV>
            <wp:extent cx="1534795" cy="887095"/>
            <wp:effectExtent l="0" t="0" r="8255" b="8255"/>
            <wp:wrapSquare wrapText="bothSides"/>
            <wp:docPr id="6" name="图片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795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48D4"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>PROJECTS</w:t>
      </w:r>
      <w:r w:rsidR="006B735A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 xml:space="preserve"> PORTFOLIO</w:t>
      </w:r>
      <w:r w:rsidR="009134FE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 xml:space="preserve"> </w:t>
      </w:r>
      <w:r w:rsidR="00017547">
        <w:rPr>
          <w:rFonts w:ascii="Verdana" w:eastAsia="Microsoft YaHei" w:hAnsi="Verdana" w:cstheme="minorHAnsi"/>
          <w:b/>
          <w:noProof/>
          <w:color w:val="4F81BD" w:themeColor="accent1"/>
          <w:sz w:val="24"/>
          <w:u w:val="single"/>
        </w:rPr>
        <w:drawing>
          <wp:inline distT="0" distB="0" distL="0" distR="0" wp14:anchorId="2818184E" wp14:editId="67D68BAC">
            <wp:extent cx="242902" cy="242902"/>
            <wp:effectExtent l="0" t="0" r="5080" b="0"/>
            <wp:docPr id="4" name="Graphic 4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>
                      <a:hlinkClick r:id="rId11"/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902" cy="242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48D4" w:rsidRPr="00E56E1B">
        <w:rPr>
          <w:rFonts w:ascii="Verdana" w:eastAsia="Microsoft YaHei" w:hAnsi="Verdana" w:cstheme="minorHAnsi"/>
          <w:b/>
          <w:color w:val="4F81BD" w:themeColor="accent1"/>
          <w:sz w:val="24"/>
          <w:u w:val="single"/>
        </w:rPr>
        <w:tab/>
        <w:t xml:space="preserve">                                                                                      </w:t>
      </w:r>
    </w:p>
    <w:p w14:paraId="350E35C7" w14:textId="22F38C92" w:rsidR="004948D4" w:rsidRDefault="004948D4" w:rsidP="004948D4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</w:p>
    <w:bookmarkStart w:id="0" w:name="_Hlk53772874"/>
    <w:p w14:paraId="7D31F572" w14:textId="5F1AC620" w:rsidR="004948D4" w:rsidRPr="00E0046C" w:rsidRDefault="00AC7BFF" w:rsidP="004948D4">
      <w:pPr>
        <w:adjustRightInd w:val="0"/>
        <w:snapToGrid w:val="0"/>
        <w:rPr>
          <w:rFonts w:ascii="Verdana" w:eastAsia="Microsoft YaHei" w:hAnsi="Verdana" w:cstheme="minorHAnsi"/>
          <w:b/>
          <w:szCs w:val="21"/>
        </w:rPr>
      </w:pPr>
      <w:r w:rsidRPr="00E0046C">
        <w:fldChar w:fldCharType="begin"/>
      </w:r>
      <w:r w:rsidRPr="00E0046C">
        <w:rPr>
          <w:rFonts w:ascii="Verdana" w:hAnsi="Verdana" w:cstheme="minorHAnsi"/>
          <w:szCs w:val="21"/>
        </w:rPr>
        <w:instrText xml:space="preserve"> HYPERLINK "https://github.com/jbikker/lighthouse2" </w:instrText>
      </w:r>
      <w:r w:rsidRPr="00E0046C">
        <w:fldChar w:fldCharType="separate"/>
      </w:r>
      <w:r w:rsidR="004948D4" w:rsidRPr="00E0046C">
        <w:rPr>
          <w:rStyle w:val="Hyperlink"/>
          <w:rFonts w:ascii="Verdana" w:eastAsia="Microsoft YaHei" w:hAnsi="Verdana" w:cstheme="minorHAnsi"/>
          <w:b/>
          <w:bCs/>
          <w:szCs w:val="21"/>
        </w:rPr>
        <w:t>S</w:t>
      </w:r>
      <w:r w:rsidR="004948D4" w:rsidRPr="00E0046C">
        <w:rPr>
          <w:rStyle w:val="Hyperlink"/>
          <w:rFonts w:ascii="Verdana" w:eastAsia="Microsoft YaHei" w:hAnsi="Verdana" w:cstheme="minorHAnsi"/>
          <w:b/>
          <w:szCs w:val="21"/>
        </w:rPr>
        <w:t>BDPT</w:t>
      </w:r>
      <w:r w:rsidRPr="00E0046C">
        <w:rPr>
          <w:rStyle w:val="Hyperlink"/>
          <w:rFonts w:ascii="Verdana" w:eastAsia="Microsoft YaHei" w:hAnsi="Verdana" w:cstheme="minorHAnsi"/>
          <w:b/>
          <w:szCs w:val="21"/>
        </w:rPr>
        <w:fldChar w:fldCharType="end"/>
      </w:r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bCs/>
          <w:szCs w:val="21"/>
        </w:rPr>
        <w:t>Project</w:t>
      </w:r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 xml:space="preserve">• </w:t>
      </w:r>
      <w:r w:rsidR="004948D4" w:rsidRPr="00E0046C">
        <w:rPr>
          <w:rFonts w:ascii="Verdana" w:eastAsia="Microsoft YaHei" w:hAnsi="Verdana" w:cstheme="minorHAnsi"/>
          <w:szCs w:val="21"/>
        </w:rPr>
        <w:t>C++, Cuda</w:t>
      </w:r>
      <w:bookmarkEnd w:id="0"/>
      <w:r w:rsidR="00D105A2" w:rsidRPr="00E0046C">
        <w:rPr>
          <w:rFonts w:ascii="Verdana" w:eastAsia="Microsoft YaHei" w:hAnsi="Verdana" w:cstheme="minorHAnsi"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 2019</w:t>
      </w:r>
    </w:p>
    <w:p w14:paraId="58FF8388" w14:textId="32CC131C" w:rsidR="00763621" w:rsidRDefault="004948D4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bookmarkStart w:id="1" w:name="_Hlk53772905"/>
      <w:r w:rsidRPr="00E0046C">
        <w:rPr>
          <w:rFonts w:ascii="Verdana" w:eastAsia="Microsoft YaHei" w:hAnsi="Verdana" w:cstheme="minorHAnsi"/>
          <w:szCs w:val="21"/>
        </w:rPr>
        <w:t>A</w:t>
      </w:r>
      <w:r w:rsidR="00C7413D">
        <w:rPr>
          <w:rFonts w:ascii="Verdana" w:eastAsia="Microsoft YaHei" w:hAnsi="Verdana" w:cstheme="minorHAnsi"/>
          <w:szCs w:val="21"/>
        </w:rPr>
        <w:t xml:space="preserve"> </w:t>
      </w:r>
      <w:r w:rsidR="00C7413D" w:rsidRPr="00E0046C">
        <w:rPr>
          <w:rFonts w:ascii="Verdana" w:eastAsia="Microsoft YaHei" w:hAnsi="Verdana" w:cstheme="minorHAnsi"/>
          <w:szCs w:val="21"/>
        </w:rPr>
        <w:t>streaming</w:t>
      </w:r>
      <w:r w:rsidRPr="00E0046C">
        <w:rPr>
          <w:rFonts w:ascii="Verdana" w:eastAsia="Microsoft YaHei" w:hAnsi="Verdana" w:cstheme="minorHAnsi"/>
          <w:szCs w:val="21"/>
        </w:rPr>
        <w:t xml:space="preserve"> BDPT render system. </w:t>
      </w:r>
      <w:r w:rsidR="00C7413D">
        <w:rPr>
          <w:rFonts w:ascii="Verdana" w:eastAsia="Microsoft YaHei" w:hAnsi="Verdana" w:cstheme="minorHAnsi"/>
          <w:szCs w:val="21"/>
        </w:rPr>
        <w:t>I</w:t>
      </w:r>
      <w:r w:rsidRPr="00E0046C">
        <w:rPr>
          <w:rFonts w:ascii="Verdana" w:eastAsia="Microsoft YaHei" w:hAnsi="Verdana" w:cstheme="minorHAnsi"/>
          <w:szCs w:val="21"/>
        </w:rPr>
        <w:t xml:space="preserve">t supports energy conservation, </w:t>
      </w:r>
      <w:r w:rsidR="00FB7562" w:rsidRPr="00E0046C">
        <w:rPr>
          <w:rFonts w:ascii="Verdana" w:eastAsia="Microsoft YaHei" w:hAnsi="Verdana" w:cstheme="minorHAnsi"/>
          <w:szCs w:val="21"/>
        </w:rPr>
        <w:t>caustic,</w:t>
      </w:r>
      <w:r w:rsidRPr="00E0046C">
        <w:rPr>
          <w:rFonts w:ascii="Verdana" w:eastAsia="Microsoft YaHei" w:hAnsi="Verdana" w:cstheme="minorHAnsi"/>
          <w:szCs w:val="21"/>
        </w:rPr>
        <w:t xml:space="preserve"> and Optix wavefront pipeline</w:t>
      </w:r>
      <w:bookmarkEnd w:id="1"/>
      <w:r w:rsidRPr="00E0046C">
        <w:rPr>
          <w:rFonts w:ascii="Verdana" w:eastAsia="Microsoft YaHei" w:hAnsi="Verdana" w:cstheme="minorHAnsi"/>
          <w:szCs w:val="21"/>
        </w:rPr>
        <w:t>.</w:t>
      </w:r>
      <w:bookmarkStart w:id="2" w:name="_Hlk53772998"/>
    </w:p>
    <w:p w14:paraId="5A05D856" w14:textId="77777777" w:rsidR="0037636F" w:rsidRDefault="0037636F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</w:p>
    <w:p w14:paraId="55B0BA36" w14:textId="6D1E0AE0" w:rsidR="00CA13A9" w:rsidRDefault="0037636F" w:rsidP="004948D4">
      <w:pPr>
        <w:adjustRightInd w:val="0"/>
        <w:snapToGrid w:val="0"/>
        <w:rPr>
          <w:rFonts w:ascii="Verdana" w:hAnsi="Verdana" w:cstheme="minorHAnsi"/>
          <w:w w:val="110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18304" behindDoc="0" locked="0" layoutInCell="1" allowOverlap="1" wp14:anchorId="476B0FB0" wp14:editId="49FA2E90">
            <wp:simplePos x="0" y="0"/>
            <wp:positionH relativeFrom="margin">
              <wp:posOffset>5349240</wp:posOffset>
            </wp:positionH>
            <wp:positionV relativeFrom="margin">
              <wp:posOffset>5458037</wp:posOffset>
            </wp:positionV>
            <wp:extent cx="1528445" cy="853440"/>
            <wp:effectExtent l="0" t="0" r="0" b="3810"/>
            <wp:wrapSquare wrapText="bothSides"/>
            <wp:docPr id="10" name="图片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445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5" w:history="1">
        <w:r w:rsidR="004948D4" w:rsidRPr="00E0046C">
          <w:rPr>
            <w:rStyle w:val="Hyperlink"/>
            <w:rFonts w:ascii="Verdana" w:eastAsia="Microsoft YaHei" w:hAnsi="Verdana" w:cstheme="minorHAnsi"/>
            <w:b/>
            <w:bCs/>
            <w:szCs w:val="21"/>
          </w:rPr>
          <w:t>Fluid Simulation</w:t>
        </w:r>
      </w:hyperlink>
      <w:bookmarkEnd w:id="2"/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bCs/>
          <w:szCs w:val="21"/>
        </w:rPr>
        <w:t>Project</w:t>
      </w:r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szCs w:val="21"/>
        </w:rPr>
        <w:t>C++, Compute shader</w:t>
      </w:r>
      <w:r w:rsidR="00D105A2" w:rsidRPr="00E0046C">
        <w:rPr>
          <w:rFonts w:ascii="Verdana" w:eastAsia="Microsoft YaHei" w:hAnsi="Verdana" w:cstheme="minorHAnsi"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 2019</w:t>
      </w:r>
      <w:bookmarkStart w:id="3" w:name="_Hlk53773328"/>
    </w:p>
    <w:p w14:paraId="4CFFEFEB" w14:textId="264096BD" w:rsidR="00847054" w:rsidRDefault="004948D4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0046C">
        <w:rPr>
          <w:rFonts w:ascii="Verdana" w:eastAsia="Microsoft YaHei" w:hAnsi="Verdana" w:cstheme="minorHAnsi"/>
          <w:szCs w:val="21"/>
        </w:rPr>
        <w:t>Position Based Fluid Simulation</w:t>
      </w:r>
      <w:r w:rsidR="00900246">
        <w:rPr>
          <w:rFonts w:ascii="Verdana" w:eastAsia="Microsoft YaHei" w:hAnsi="Verdana" w:cstheme="minorHAnsi"/>
          <w:szCs w:val="21"/>
        </w:rPr>
        <w:t>.</w:t>
      </w:r>
      <w:r w:rsidRPr="00E0046C">
        <w:rPr>
          <w:rFonts w:ascii="Verdana" w:eastAsia="Microsoft YaHei" w:hAnsi="Verdana" w:cstheme="minorHAnsi"/>
          <w:szCs w:val="21"/>
        </w:rPr>
        <w:t xml:space="preserve"> It supports the collision among rigid body, </w:t>
      </w:r>
      <w:r w:rsidR="005126E6" w:rsidRPr="00E0046C">
        <w:rPr>
          <w:rFonts w:ascii="Verdana" w:eastAsia="Microsoft YaHei" w:hAnsi="Verdana" w:cstheme="minorHAnsi"/>
          <w:szCs w:val="21"/>
        </w:rPr>
        <w:t>clothes,</w:t>
      </w:r>
      <w:r w:rsidRPr="00E0046C">
        <w:rPr>
          <w:rFonts w:ascii="Verdana" w:eastAsia="Microsoft YaHei" w:hAnsi="Verdana" w:cstheme="minorHAnsi"/>
          <w:szCs w:val="21"/>
        </w:rPr>
        <w:t xml:space="preserve"> and fluid.</w:t>
      </w:r>
      <w:bookmarkEnd w:id="3"/>
    </w:p>
    <w:p w14:paraId="71831CAF" w14:textId="280807E8" w:rsidR="00763621" w:rsidRDefault="00763621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</w:p>
    <w:p w14:paraId="0DBE425B" w14:textId="53DBDA81" w:rsidR="004948D4" w:rsidRPr="00E0046C" w:rsidRDefault="00D518AE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hyperlink r:id="rId16" w:history="1">
        <w:r w:rsidR="004948D4" w:rsidRPr="006E44DC">
          <w:rPr>
            <w:rStyle w:val="Hyperlink"/>
            <w:rFonts w:ascii="Verdana" w:eastAsia="Microsoft YaHei" w:hAnsi="Verdana" w:cstheme="minorHAnsi"/>
            <w:b/>
            <w:bCs/>
            <w:szCs w:val="21"/>
          </w:rPr>
          <w:t>Action Recognition</w:t>
        </w:r>
      </w:hyperlink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bCs/>
          <w:szCs w:val="21"/>
        </w:rPr>
        <w:t>Project</w:t>
      </w:r>
      <w:r w:rsidR="00D105A2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szCs w:val="21"/>
        </w:rPr>
        <w:t>Python, Keras, tensorflow</w:t>
      </w:r>
      <w:r w:rsidR="00D105A2" w:rsidRPr="00E0046C">
        <w:rPr>
          <w:rFonts w:ascii="Verdana" w:eastAsia="Microsoft YaHei" w:hAnsi="Verdana" w:cstheme="minorHAnsi"/>
          <w:szCs w:val="21"/>
        </w:rPr>
        <w:t xml:space="preserve"> </w:t>
      </w:r>
      <w:r w:rsidR="00D105A2" w:rsidRPr="00E0046C">
        <w:rPr>
          <w:rFonts w:ascii="Verdana" w:hAnsi="Verdana" w:cstheme="minorHAnsi"/>
          <w:w w:val="110"/>
        </w:rPr>
        <w:t>• 2019</w:t>
      </w:r>
    </w:p>
    <w:p w14:paraId="5AD4B1FA" w14:textId="1FD24127" w:rsidR="004948D4" w:rsidRPr="00E0046C" w:rsidRDefault="001B62A1" w:rsidP="004948D4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58240" behindDoc="0" locked="0" layoutInCell="1" allowOverlap="1" wp14:anchorId="07B7EF3C" wp14:editId="1DD91757">
            <wp:simplePos x="0" y="0"/>
            <wp:positionH relativeFrom="margin">
              <wp:posOffset>5346065</wp:posOffset>
            </wp:positionH>
            <wp:positionV relativeFrom="margin">
              <wp:posOffset>6511290</wp:posOffset>
            </wp:positionV>
            <wp:extent cx="1526540" cy="802640"/>
            <wp:effectExtent l="0" t="0" r="0" b="0"/>
            <wp:wrapSquare wrapText="bothSides"/>
            <wp:docPr id="12" name="图片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54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48D4" w:rsidRPr="00E0046C">
        <w:rPr>
          <w:rFonts w:ascii="Verdana" w:eastAsia="Microsoft YaHei" w:hAnsi="Verdana" w:cstheme="minorHAnsi"/>
          <w:szCs w:val="21"/>
        </w:rPr>
        <w:t xml:space="preserve">A CNN </w:t>
      </w:r>
      <w:r w:rsidR="00847054" w:rsidRPr="00847054">
        <w:rPr>
          <w:rFonts w:ascii="Verdana" w:eastAsia="Microsoft YaHei" w:hAnsi="Verdana" w:cstheme="minorHAnsi"/>
          <w:szCs w:val="21"/>
        </w:rPr>
        <w:t>architecture</w:t>
      </w:r>
      <w:r w:rsidR="00763621">
        <w:rPr>
          <w:rFonts w:ascii="Verdana" w:eastAsia="Microsoft YaHei" w:hAnsi="Verdana" w:cstheme="minorHAnsi"/>
          <w:szCs w:val="21"/>
        </w:rPr>
        <w:t xml:space="preserve"> to classify human actions </w:t>
      </w:r>
      <w:r w:rsidR="00763621" w:rsidRPr="00763621">
        <w:rPr>
          <w:rFonts w:ascii="Verdana" w:eastAsia="Microsoft YaHei" w:hAnsi="Verdana" w:cstheme="minorHAnsi"/>
          <w:szCs w:val="21"/>
        </w:rPr>
        <w:t>of the Stanford-40 dataset</w:t>
      </w:r>
      <w:r w:rsidR="004948D4" w:rsidRPr="00E0046C">
        <w:rPr>
          <w:rFonts w:ascii="Verdana" w:eastAsia="Microsoft YaHei" w:hAnsi="Verdana" w:cstheme="minorHAnsi"/>
          <w:szCs w:val="21"/>
        </w:rPr>
        <w:t>. It supports data augmentation, transfer learning and automatic model search.</w:t>
      </w:r>
      <w:r w:rsidR="00820419" w:rsidRPr="00820419">
        <w:rPr>
          <w:rFonts w:ascii="Verdana" w:eastAsia="Microsoft YaHei" w:hAnsi="Verdana"/>
          <w:b/>
          <w:noProof/>
          <w:szCs w:val="21"/>
        </w:rPr>
        <w:t xml:space="preserve"> </w:t>
      </w:r>
    </w:p>
    <w:p w14:paraId="2032927F" w14:textId="0EA9B6B0" w:rsidR="00763621" w:rsidRDefault="00763621" w:rsidP="004948D4">
      <w:pPr>
        <w:adjustRightInd w:val="0"/>
        <w:snapToGrid w:val="0"/>
      </w:pPr>
    </w:p>
    <w:p w14:paraId="2CBCA0A8" w14:textId="12B40BBA" w:rsidR="004948D4" w:rsidRPr="00E0046C" w:rsidRDefault="00D518AE" w:rsidP="004948D4">
      <w:pPr>
        <w:adjustRightInd w:val="0"/>
        <w:snapToGrid w:val="0"/>
        <w:rPr>
          <w:rFonts w:ascii="Verdana" w:eastAsia="Microsoft YaHei" w:hAnsi="Verdana" w:cstheme="minorHAnsi"/>
          <w:b/>
          <w:szCs w:val="21"/>
        </w:rPr>
      </w:pPr>
      <w:hyperlink r:id="rId18" w:history="1">
        <w:r w:rsidR="004948D4" w:rsidRPr="00E0046C">
          <w:rPr>
            <w:rStyle w:val="Hyperlink"/>
            <w:rFonts w:ascii="Verdana" w:eastAsia="Microsoft YaHei" w:hAnsi="Verdana" w:cstheme="minorHAnsi"/>
            <w:b/>
            <w:szCs w:val="21"/>
          </w:rPr>
          <w:t>Examples for Cesium</w:t>
        </w:r>
      </w:hyperlink>
      <w:r w:rsidR="00E2630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E26304" w:rsidRPr="00E0046C">
        <w:rPr>
          <w:rFonts w:ascii="Verdana" w:hAnsi="Verdana" w:cstheme="minorHAnsi"/>
          <w:w w:val="110"/>
        </w:rPr>
        <w:t>•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 </w:t>
      </w:r>
      <w:r w:rsidR="004948D4" w:rsidRPr="00E0046C">
        <w:rPr>
          <w:rFonts w:ascii="Verdana" w:eastAsia="Microsoft YaHei" w:hAnsi="Verdana" w:cstheme="minorHAnsi"/>
          <w:bCs/>
          <w:szCs w:val="21"/>
        </w:rPr>
        <w:t>Hobby</w:t>
      </w:r>
      <w:r w:rsidR="004948D4" w:rsidRPr="00E0046C">
        <w:rPr>
          <w:rFonts w:ascii="Verdana" w:eastAsia="Microsoft YaHei" w:hAnsi="Verdana" w:cstheme="minorHAnsi"/>
          <w:b/>
          <w:szCs w:val="21"/>
        </w:rPr>
        <w:t xml:space="preserve">, </w:t>
      </w:r>
      <w:r w:rsidR="00E26304" w:rsidRPr="00E0046C">
        <w:rPr>
          <w:rFonts w:ascii="Verdana" w:eastAsia="Microsoft YaHei" w:hAnsi="Verdana" w:cstheme="minorHAnsi"/>
          <w:szCs w:val="21"/>
        </w:rPr>
        <w:t>JS</w:t>
      </w:r>
      <w:r w:rsidR="004948D4" w:rsidRPr="00E0046C">
        <w:rPr>
          <w:rFonts w:ascii="Verdana" w:eastAsia="Microsoft YaHei" w:hAnsi="Verdana" w:cstheme="minorHAnsi"/>
          <w:szCs w:val="21"/>
        </w:rPr>
        <w:t>, WebGL</w:t>
      </w:r>
      <w:r w:rsidR="00E26304" w:rsidRPr="00E0046C">
        <w:rPr>
          <w:rFonts w:ascii="Verdana" w:eastAsia="Microsoft YaHei" w:hAnsi="Verdana" w:cstheme="minorHAnsi"/>
          <w:szCs w:val="21"/>
        </w:rPr>
        <w:t xml:space="preserve"> </w:t>
      </w:r>
      <w:r w:rsidR="00E26304" w:rsidRPr="00E0046C">
        <w:rPr>
          <w:rFonts w:ascii="Verdana" w:hAnsi="Verdana" w:cstheme="minorHAnsi"/>
          <w:w w:val="110"/>
        </w:rPr>
        <w:t>• 2017</w:t>
      </w:r>
    </w:p>
    <w:p w14:paraId="57BA6120" w14:textId="4D75FD76" w:rsidR="002A277B" w:rsidRDefault="004948D4" w:rsidP="00704A03">
      <w:pPr>
        <w:adjustRightInd w:val="0"/>
        <w:snapToGrid w:val="0"/>
        <w:rPr>
          <w:rFonts w:ascii="Verdana" w:eastAsia="Microsoft YaHei" w:hAnsi="Verdana" w:cstheme="minorHAnsi"/>
          <w:szCs w:val="21"/>
        </w:rPr>
      </w:pPr>
      <w:r w:rsidRPr="00E0046C">
        <w:rPr>
          <w:rFonts w:ascii="Verdana" w:eastAsia="Microsoft YaHei" w:hAnsi="Verdana" w:cstheme="minorHAnsi"/>
          <w:szCs w:val="21"/>
        </w:rPr>
        <w:t xml:space="preserve">A demo gallery </w:t>
      </w:r>
      <w:r w:rsidR="008F359B">
        <w:rPr>
          <w:rFonts w:ascii="Verdana" w:eastAsia="Microsoft YaHei" w:hAnsi="Verdana" w:cstheme="minorHAnsi"/>
          <w:szCs w:val="21"/>
        </w:rPr>
        <w:t>of</w:t>
      </w:r>
      <w:r w:rsidRPr="00E0046C">
        <w:rPr>
          <w:rFonts w:ascii="Verdana" w:eastAsia="Microsoft YaHei" w:hAnsi="Verdana" w:cstheme="minorHAnsi"/>
          <w:szCs w:val="21"/>
        </w:rPr>
        <w:t xml:space="preserve"> Cesium. It supports vector tile</w:t>
      </w:r>
      <w:r w:rsidR="001A22BC">
        <w:rPr>
          <w:rFonts w:ascii="Verdana" w:eastAsia="Microsoft YaHei" w:hAnsi="Verdana" w:cstheme="minorHAnsi"/>
          <w:szCs w:val="21"/>
        </w:rPr>
        <w:t xml:space="preserve"> rendering</w:t>
      </w:r>
      <w:r w:rsidRPr="00E0046C">
        <w:rPr>
          <w:rFonts w:ascii="Verdana" w:eastAsia="Microsoft YaHei" w:hAnsi="Verdana" w:cstheme="minorHAnsi"/>
          <w:szCs w:val="21"/>
        </w:rPr>
        <w:t>, height map terrain and dynamic data visualization.</w:t>
      </w:r>
    </w:p>
    <w:p w14:paraId="42897155" w14:textId="77777777" w:rsidR="00A82727" w:rsidRPr="002A277B" w:rsidRDefault="00A82727" w:rsidP="00704A03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2222A9F9" w14:textId="77777777" w:rsidR="00BA3070" w:rsidRPr="0025208C" w:rsidRDefault="00BA3070" w:rsidP="00BA3070">
      <w:pPr>
        <w:adjustRightInd w:val="0"/>
        <w:snapToGrid w:val="0"/>
        <w:ind w:left="1200" w:hangingChars="500" w:hanging="1200"/>
        <w:rPr>
          <w:rFonts w:ascii="Verdana" w:eastAsia="Microsoft YaHei" w:hAnsi="Verdana"/>
          <w:color w:val="4F81BD" w:themeColor="accent1"/>
          <w:sz w:val="24"/>
        </w:rPr>
      </w:pP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>ACHIEVEMENT</w:t>
      </w:r>
      <w:r w:rsidRPr="0025208C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>S</w:t>
      </w: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            </w:t>
      </w:r>
      <w:r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 xml:space="preserve">          </w:t>
      </w: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</w:t>
      </w:r>
    </w:p>
    <w:p w14:paraId="72A6B967" w14:textId="77777777" w:rsidR="00F848F9" w:rsidRDefault="00F848F9" w:rsidP="00BA3070">
      <w:pPr>
        <w:adjustRightInd w:val="0"/>
        <w:snapToGrid w:val="0"/>
        <w:rPr>
          <w:rFonts w:ascii="Verdana" w:eastAsia="Microsoft YaHei" w:hAnsi="Verdana"/>
          <w:b/>
          <w:szCs w:val="21"/>
        </w:rPr>
      </w:pPr>
    </w:p>
    <w:p w14:paraId="32B4387E" w14:textId="01DE76A6" w:rsidR="00BA3070" w:rsidRDefault="00983D67" w:rsidP="00BA3070">
      <w:pPr>
        <w:adjustRightInd w:val="0"/>
        <w:snapToGrid w:val="0"/>
        <w:rPr>
          <w:rFonts w:ascii="Verdana" w:eastAsia="Microsoft YaHei" w:hAnsi="Verdana"/>
          <w:i/>
          <w:szCs w:val="21"/>
        </w:rPr>
      </w:pPr>
      <w:r w:rsidRPr="00983D67">
        <w:rPr>
          <w:rFonts w:ascii="Verdana" w:eastAsia="Microsoft YaHei" w:hAnsi="Verdana"/>
          <w:iCs/>
          <w:szCs w:val="21"/>
        </w:rPr>
        <w:t>Master’s degree with cum laude</w:t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EB18E4">
        <w:rPr>
          <w:rFonts w:ascii="Verdana" w:eastAsia="Microsoft YaHei" w:hAnsi="Verdana"/>
          <w:b/>
          <w:szCs w:val="21"/>
        </w:rPr>
        <w:t xml:space="preserve">   </w:t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</w:r>
      <w:r w:rsidR="00C14565">
        <w:rPr>
          <w:rFonts w:ascii="Verdana" w:eastAsia="Microsoft YaHei" w:hAnsi="Verdana"/>
          <w:b/>
          <w:szCs w:val="21"/>
        </w:rPr>
        <w:tab/>
        <w:t xml:space="preserve"> </w:t>
      </w:r>
      <w:r w:rsidR="00C14565">
        <w:rPr>
          <w:rFonts w:ascii="Verdana" w:eastAsia="Microsoft YaHei" w:hAnsi="Verdana"/>
          <w:szCs w:val="21"/>
        </w:rPr>
        <w:t>2020</w:t>
      </w:r>
    </w:p>
    <w:p w14:paraId="46E80BE5" w14:textId="6600CF56" w:rsidR="00BA3070" w:rsidRDefault="00BA3070" w:rsidP="00BA3070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481EFEB1" w14:textId="4AAC37C4" w:rsidR="00AC273B" w:rsidRPr="00903E8D" w:rsidRDefault="00AC273B" w:rsidP="00BA3070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 xml:space="preserve">SuperMap </w:t>
      </w:r>
      <w:r w:rsidRPr="00AC273B">
        <w:rPr>
          <w:rFonts w:ascii="Verdana" w:eastAsia="Microsoft YaHei" w:hAnsi="Verdana"/>
          <w:szCs w:val="21"/>
        </w:rPr>
        <w:t>Innovation Award</w:t>
      </w:r>
      <w:r>
        <w:rPr>
          <w:rFonts w:ascii="Verdana" w:eastAsia="Microsoft YaHei" w:hAnsi="Verdana"/>
          <w:szCs w:val="21"/>
        </w:rPr>
        <w:t xml:space="preserve"> (Team)</w:t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  <w:t xml:space="preserve">   </w:t>
      </w:r>
      <w:r w:rsidRPr="00903E8D">
        <w:rPr>
          <w:rFonts w:ascii="Verdana" w:eastAsia="Microsoft YaHei" w:hAnsi="Verdana"/>
          <w:szCs w:val="21"/>
        </w:rPr>
        <w:t>2016</w:t>
      </w:r>
      <w:r>
        <w:rPr>
          <w:rFonts w:ascii="Verdana" w:eastAsia="Microsoft YaHei" w:hAnsi="Verdana"/>
          <w:szCs w:val="21"/>
        </w:rPr>
        <w:t>/</w:t>
      </w:r>
      <w:r w:rsidRPr="00F03C30">
        <w:rPr>
          <w:rFonts w:ascii="Verdana" w:eastAsia="Microsoft YaHei" w:hAnsi="Verdana" w:hint="eastAsia"/>
          <w:szCs w:val="21"/>
        </w:rPr>
        <w:t>2008</w:t>
      </w:r>
    </w:p>
    <w:p w14:paraId="09D5B155" w14:textId="77777777" w:rsidR="00AC273B" w:rsidRDefault="00AC273B" w:rsidP="00CA13A9">
      <w:pPr>
        <w:adjustRightInd w:val="0"/>
        <w:snapToGrid w:val="0"/>
        <w:rPr>
          <w:rFonts w:ascii="Verdana" w:eastAsia="Microsoft YaHei" w:hAnsi="Verdana"/>
          <w:bCs/>
          <w:szCs w:val="21"/>
        </w:rPr>
      </w:pPr>
    </w:p>
    <w:p w14:paraId="2D554168" w14:textId="4447996D" w:rsidR="00BA3070" w:rsidRPr="00CA13A9" w:rsidRDefault="00BA6BF3" w:rsidP="00CA13A9">
      <w:pPr>
        <w:adjustRightInd w:val="0"/>
        <w:snapToGrid w:val="0"/>
        <w:rPr>
          <w:rFonts w:ascii="Verdana" w:eastAsia="Microsoft YaHei" w:hAnsi="Verdana"/>
          <w:szCs w:val="21"/>
        </w:rPr>
      </w:pPr>
      <w:r w:rsidRPr="00BA6BF3">
        <w:rPr>
          <w:rFonts w:ascii="Verdana" w:eastAsia="Microsoft YaHei" w:hAnsi="Verdana"/>
          <w:bCs/>
          <w:szCs w:val="21"/>
        </w:rPr>
        <w:t>National 3rd prize</w:t>
      </w:r>
      <w:r>
        <w:rPr>
          <w:rFonts w:ascii="Verdana" w:eastAsia="Microsoft YaHei" w:hAnsi="Verdana" w:hint="eastAsia"/>
          <w:bCs/>
          <w:szCs w:val="21"/>
        </w:rPr>
        <w:t xml:space="preserve"> </w:t>
      </w:r>
      <w:r>
        <w:rPr>
          <w:rFonts w:ascii="Verdana" w:eastAsia="Microsoft YaHei" w:hAnsi="Verdana"/>
          <w:bCs/>
          <w:szCs w:val="21"/>
        </w:rPr>
        <w:t>of</w:t>
      </w:r>
      <w:r w:rsidRPr="00BA6BF3">
        <w:rPr>
          <w:rFonts w:ascii="Verdana" w:eastAsia="Microsoft YaHei" w:hAnsi="Verdana"/>
          <w:bCs/>
          <w:szCs w:val="21"/>
        </w:rPr>
        <w:t xml:space="preserve"> </w:t>
      </w:r>
      <w:r w:rsidR="00BA3070" w:rsidRPr="00BA6BF3">
        <w:rPr>
          <w:rFonts w:ascii="Verdana" w:eastAsia="Microsoft YaHei" w:hAnsi="Verdana"/>
          <w:bCs/>
          <w:szCs w:val="21"/>
        </w:rPr>
        <w:t>National High School Mathematics League</w:t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 w:rsidRPr="00BA6BF3">
        <w:rPr>
          <w:rFonts w:ascii="Verdana" w:eastAsia="Microsoft YaHei" w:hAnsi="Verdana"/>
          <w:b/>
          <w:szCs w:val="21"/>
        </w:rPr>
        <w:tab/>
      </w:r>
      <w:r w:rsidR="00CA13A9">
        <w:rPr>
          <w:rFonts w:ascii="Verdana" w:eastAsia="Microsoft YaHei" w:hAnsi="Verdana"/>
          <w:b/>
          <w:szCs w:val="21"/>
        </w:rPr>
        <w:tab/>
      </w:r>
      <w:r w:rsidR="00CA13A9">
        <w:rPr>
          <w:rFonts w:ascii="Verdana" w:eastAsia="Microsoft YaHei" w:hAnsi="Verdana"/>
          <w:b/>
          <w:szCs w:val="21"/>
        </w:rPr>
        <w:tab/>
      </w:r>
      <w:r w:rsidR="00CA13A9">
        <w:rPr>
          <w:rFonts w:ascii="Verdana" w:eastAsia="Microsoft YaHei" w:hAnsi="Verdana"/>
          <w:b/>
          <w:szCs w:val="21"/>
        </w:rPr>
        <w:tab/>
        <w:t xml:space="preserve"> </w:t>
      </w:r>
      <w:r w:rsidR="00CA13A9" w:rsidRPr="002C5A63">
        <w:rPr>
          <w:rFonts w:ascii="Verdana" w:eastAsia="Microsoft YaHei" w:hAnsi="Verdana" w:hint="eastAsia"/>
          <w:szCs w:val="21"/>
        </w:rPr>
        <w:t>2001</w:t>
      </w:r>
    </w:p>
    <w:p w14:paraId="6D21CF39" w14:textId="71EBFAB8" w:rsidR="004948D4" w:rsidRPr="00D17986" w:rsidRDefault="00FB7562" w:rsidP="004948D4">
      <w:pPr>
        <w:adjustRightInd w:val="0"/>
        <w:snapToGrid w:val="0"/>
        <w:rPr>
          <w:rFonts w:ascii="Verdana" w:eastAsia="Microsoft YaHei" w:hAnsi="Verdana"/>
          <w:i/>
          <w:szCs w:val="21"/>
        </w:rPr>
      </w:pPr>
      <w:r>
        <w:rPr>
          <w:rFonts w:ascii="Verdana" w:eastAsia="Microsoft YaHei" w:hAnsi="Verdana" w:hint="eastAsia"/>
          <w:b/>
          <w:szCs w:val="21"/>
        </w:rPr>
        <w:tab/>
      </w:r>
      <w:r>
        <w:rPr>
          <w:rFonts w:ascii="Verdana" w:eastAsia="Microsoft YaHei" w:hAnsi="Verdana" w:hint="eastAsia"/>
          <w:b/>
          <w:szCs w:val="21"/>
        </w:rPr>
        <w:tab/>
      </w:r>
      <w:r>
        <w:rPr>
          <w:rFonts w:ascii="Verdana" w:eastAsia="Microsoft YaHei" w:hAnsi="Verdana" w:hint="eastAsia"/>
          <w:b/>
          <w:szCs w:val="21"/>
        </w:rPr>
        <w:tab/>
      </w:r>
    </w:p>
    <w:p w14:paraId="4517AE19" w14:textId="6CD1ECD9" w:rsidR="004948D4" w:rsidRPr="0025208C" w:rsidRDefault="007D4D1D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  <w:r w:rsidRPr="007D4D1D">
        <w:rPr>
          <w:rFonts w:ascii="Verdana" w:eastAsia="Microsoft YaHei" w:hAnsi="Verdana"/>
          <w:b/>
          <w:color w:val="4F81BD" w:themeColor="accent1"/>
          <w:sz w:val="24"/>
          <w:u w:val="single"/>
        </w:rPr>
        <w:t>MISCELLANEOUS</w:t>
      </w:r>
      <w:r w:rsidR="004948D4"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                                                          </w:t>
      </w:r>
    </w:p>
    <w:p w14:paraId="5840F05F" w14:textId="77777777" w:rsidR="00E93FC7" w:rsidRDefault="00E93FC7" w:rsidP="00E93FC7">
      <w:pPr>
        <w:adjustRightInd w:val="0"/>
        <w:snapToGrid w:val="0"/>
        <w:rPr>
          <w:rFonts w:ascii="Verdana" w:eastAsia="Microsoft YaHei" w:hAnsi="Verdana"/>
          <w:b/>
          <w:bCs/>
          <w:szCs w:val="21"/>
        </w:rPr>
      </w:pPr>
    </w:p>
    <w:p w14:paraId="3353944A" w14:textId="64BE318C" w:rsidR="00214C65" w:rsidRDefault="00CA13A9" w:rsidP="001F74BA">
      <w:pPr>
        <w:adjustRightInd w:val="0"/>
        <w:snapToGrid w:val="0"/>
        <w:spacing w:line="360" w:lineRule="auto"/>
        <w:rPr>
          <w:rFonts w:ascii="Verdana" w:eastAsia="Microsoft YaHei" w:hAnsi="Verdana"/>
          <w:szCs w:val="21"/>
        </w:rPr>
      </w:pPr>
      <w:r w:rsidRPr="00FD4FB7">
        <w:rPr>
          <w:rFonts w:ascii="Verdana" w:eastAsia="Microsoft YaHei" w:hAnsi="Verdana"/>
          <w:b/>
          <w:bCs/>
          <w:szCs w:val="21"/>
        </w:rPr>
        <w:t>Programming</w:t>
      </w:r>
      <w:r w:rsidR="004948D4" w:rsidRPr="00FD4FB7">
        <w:rPr>
          <w:rFonts w:ascii="Verdana" w:eastAsia="Microsoft YaHei" w:hAnsi="Verdana"/>
          <w:b/>
          <w:bCs/>
          <w:szCs w:val="21"/>
        </w:rPr>
        <w:t xml:space="preserve"> Language</w:t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7D4D1D" w:rsidRPr="00903E8D">
        <w:rPr>
          <w:rFonts w:ascii="Verdana" w:eastAsia="Microsoft YaHei" w:hAnsi="Verdana"/>
          <w:szCs w:val="21"/>
        </w:rPr>
        <w:t xml:space="preserve">C++, </w:t>
      </w:r>
      <w:r w:rsidR="00B5519C">
        <w:rPr>
          <w:rFonts w:ascii="Verdana" w:eastAsia="Microsoft YaHei" w:hAnsi="Verdana"/>
          <w:szCs w:val="21"/>
        </w:rPr>
        <w:t>JS</w:t>
      </w:r>
      <w:r w:rsidR="001828D3">
        <w:rPr>
          <w:rFonts w:ascii="Verdana" w:eastAsia="Microsoft YaHei" w:hAnsi="Verdana"/>
          <w:szCs w:val="21"/>
        </w:rPr>
        <w:t xml:space="preserve">, </w:t>
      </w:r>
      <w:r w:rsidR="001828D3" w:rsidRPr="00214C65">
        <w:rPr>
          <w:rFonts w:ascii="Verdana" w:eastAsia="Microsoft YaHei" w:hAnsi="Verdana"/>
          <w:szCs w:val="21"/>
        </w:rPr>
        <w:t>Python</w:t>
      </w:r>
      <w:r w:rsidR="0037636F">
        <w:rPr>
          <w:rFonts w:ascii="Verdana" w:eastAsia="Microsoft YaHei" w:hAnsi="Verdana"/>
          <w:szCs w:val="21"/>
        </w:rPr>
        <w:t>, CUDA</w:t>
      </w:r>
      <w:r w:rsidR="0037636F" w:rsidRPr="00214C65">
        <w:rPr>
          <w:rFonts w:ascii="Verdana" w:eastAsia="Microsoft YaHei" w:hAnsi="Verdana"/>
          <w:szCs w:val="21"/>
        </w:rPr>
        <w:t xml:space="preserve">, </w:t>
      </w:r>
      <w:r w:rsidR="0037636F" w:rsidRPr="00903E8D">
        <w:rPr>
          <w:rFonts w:ascii="Verdana" w:eastAsia="Microsoft YaHei" w:hAnsi="Verdana"/>
          <w:szCs w:val="21"/>
        </w:rPr>
        <w:t>WebGL</w:t>
      </w:r>
    </w:p>
    <w:p w14:paraId="7298C5F1" w14:textId="4E290010" w:rsidR="00FC11F5" w:rsidRDefault="00FC11F5" w:rsidP="001F74BA">
      <w:pPr>
        <w:adjustRightInd w:val="0"/>
        <w:snapToGrid w:val="0"/>
        <w:spacing w:line="360" w:lineRule="auto"/>
        <w:rPr>
          <w:rFonts w:ascii="Verdana" w:eastAsia="Microsoft YaHei" w:hAnsi="Verdana"/>
          <w:szCs w:val="21"/>
        </w:rPr>
      </w:pPr>
      <w:r w:rsidRPr="007759CF">
        <w:rPr>
          <w:rFonts w:ascii="Verdana" w:eastAsia="Microsoft YaHei" w:hAnsi="Verdana"/>
          <w:b/>
          <w:bCs/>
          <w:szCs w:val="21"/>
        </w:rPr>
        <w:t>Oral &amp; Written</w:t>
      </w:r>
      <w:r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>English(</w:t>
      </w:r>
      <w:r>
        <w:rPr>
          <w:rFonts w:ascii="Verdana" w:eastAsia="Microsoft YaHei" w:hAnsi="Verdana" w:hint="eastAsia"/>
          <w:szCs w:val="21"/>
        </w:rPr>
        <w:t>m</w:t>
      </w:r>
      <w:r>
        <w:rPr>
          <w:rFonts w:ascii="Verdana" w:eastAsia="Microsoft YaHei" w:hAnsi="Verdana"/>
          <w:szCs w:val="21"/>
        </w:rPr>
        <w:t>edium, IELTS 7), Mandarin(Native)</w:t>
      </w:r>
    </w:p>
    <w:p w14:paraId="43B1A3BB" w14:textId="2D611FD9" w:rsidR="000241B5" w:rsidRPr="008448E8" w:rsidRDefault="00FC11F5" w:rsidP="008448E8">
      <w:pPr>
        <w:adjustRightInd w:val="0"/>
        <w:snapToGrid w:val="0"/>
        <w:spacing w:line="360" w:lineRule="auto"/>
        <w:rPr>
          <w:rFonts w:ascii="Verdana" w:eastAsia="Microsoft YaHei" w:hAnsi="Verdana"/>
          <w:szCs w:val="21"/>
        </w:rPr>
      </w:pPr>
      <w:r w:rsidRPr="007759CF">
        <w:rPr>
          <w:rFonts w:ascii="Verdana" w:eastAsia="Microsoft YaHei" w:hAnsi="Verdana"/>
          <w:b/>
          <w:bCs/>
          <w:szCs w:val="21"/>
        </w:rPr>
        <w:t>Hobbies</w:t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F358B3">
        <w:rPr>
          <w:rFonts w:ascii="Verdana" w:eastAsia="Microsoft YaHei" w:hAnsi="Verdana"/>
          <w:szCs w:val="21"/>
        </w:rPr>
        <w:tab/>
      </w:r>
      <w:r w:rsidR="00041906">
        <w:rPr>
          <w:rFonts w:ascii="Verdana" w:eastAsia="Microsoft YaHei" w:hAnsi="Verdana"/>
          <w:szCs w:val="21"/>
        </w:rPr>
        <w:t xml:space="preserve">Physically Based Rendering, </w:t>
      </w:r>
      <w:r w:rsidR="00041906" w:rsidRPr="00903E8D">
        <w:rPr>
          <w:rFonts w:ascii="Verdana" w:eastAsia="Microsoft YaHei" w:hAnsi="Verdana"/>
          <w:szCs w:val="21"/>
        </w:rPr>
        <w:t>Virtual Earth</w:t>
      </w:r>
      <w:r w:rsidR="00041906">
        <w:rPr>
          <w:rFonts w:ascii="Verdana" w:eastAsia="Microsoft YaHei" w:hAnsi="Verdana"/>
          <w:szCs w:val="21"/>
        </w:rPr>
        <w:t xml:space="preserve">, </w:t>
      </w:r>
      <w:r w:rsidR="003411BF">
        <w:rPr>
          <w:rFonts w:ascii="Verdana" w:eastAsia="Microsoft YaHei" w:hAnsi="Verdana"/>
          <w:szCs w:val="21"/>
        </w:rPr>
        <w:t>LEGO</w:t>
      </w:r>
    </w:p>
    <w:sectPr w:rsidR="000241B5" w:rsidRPr="008448E8" w:rsidSect="00FC3702">
      <w:footerReference w:type="even" r:id="rId19"/>
      <w:footerReference w:type="default" r:id="rId20"/>
      <w:pgSz w:w="11906" w:h="16838" w:code="9"/>
      <w:pgMar w:top="284" w:right="567" w:bottom="284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EE704B" w14:textId="77777777" w:rsidR="00D518AE" w:rsidRDefault="00D518AE">
      <w:r>
        <w:separator/>
      </w:r>
    </w:p>
  </w:endnote>
  <w:endnote w:type="continuationSeparator" w:id="0">
    <w:p w14:paraId="06CA8391" w14:textId="77777777" w:rsidR="00D518AE" w:rsidRDefault="00D518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01AE72" w14:textId="77777777" w:rsidR="003952E6" w:rsidRDefault="00DD00F0" w:rsidP="00FC370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8E124B" w14:textId="77777777" w:rsidR="003952E6" w:rsidRDefault="00D518AE" w:rsidP="00FC37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D923A5" w14:textId="77777777" w:rsidR="003952E6" w:rsidRDefault="00D518AE" w:rsidP="00FC3702">
    <w:pPr>
      <w:pStyle w:val="Footer"/>
      <w:framePr w:wrap="around" w:vAnchor="text" w:hAnchor="margin" w:xAlign="right" w:y="1"/>
      <w:rPr>
        <w:rStyle w:val="PageNumber"/>
      </w:rPr>
    </w:pPr>
  </w:p>
  <w:p w14:paraId="05395A85" w14:textId="77777777" w:rsidR="003952E6" w:rsidRPr="008C501C" w:rsidRDefault="00D518AE" w:rsidP="00D04733">
    <w:pPr>
      <w:pStyle w:val="Footer"/>
      <w:ind w:rightChars="171" w:right="359" w:firstLineChars="5100" w:firstLine="9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B36D5A" w14:textId="77777777" w:rsidR="00D518AE" w:rsidRDefault="00D518AE">
      <w:r>
        <w:separator/>
      </w:r>
    </w:p>
  </w:footnote>
  <w:footnote w:type="continuationSeparator" w:id="0">
    <w:p w14:paraId="5CC14AA2" w14:textId="77777777" w:rsidR="00D518AE" w:rsidRDefault="00D518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17FAF"/>
    <w:multiLevelType w:val="hybridMultilevel"/>
    <w:tmpl w:val="85AA5BE6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D">
      <w:start w:val="1"/>
      <w:numFmt w:val="bullet"/>
      <w:lvlText w:val="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2D367EC"/>
    <w:multiLevelType w:val="hybridMultilevel"/>
    <w:tmpl w:val="4C722A5E"/>
    <w:lvl w:ilvl="0" w:tplc="9B022DC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DD53522"/>
    <w:multiLevelType w:val="hybridMultilevel"/>
    <w:tmpl w:val="D64472C4"/>
    <w:lvl w:ilvl="0" w:tplc="2ABA8BC4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6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60" w:hanging="420"/>
      </w:pPr>
      <w:rPr>
        <w:rFonts w:ascii="Wingdings" w:hAnsi="Wingdings" w:hint="default"/>
      </w:rPr>
    </w:lvl>
  </w:abstractNum>
  <w:abstractNum w:abstractNumId="3" w15:restartNumberingAfterBreak="0">
    <w:nsid w:val="2B40785E"/>
    <w:multiLevelType w:val="hybridMultilevel"/>
    <w:tmpl w:val="1F020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B01EB"/>
    <w:multiLevelType w:val="hybridMultilevel"/>
    <w:tmpl w:val="787CA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CB01BE"/>
    <w:multiLevelType w:val="hybridMultilevel"/>
    <w:tmpl w:val="E85E1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30363B"/>
    <w:multiLevelType w:val="hybridMultilevel"/>
    <w:tmpl w:val="C5C0D65A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4C8D72B9"/>
    <w:multiLevelType w:val="hybridMultilevel"/>
    <w:tmpl w:val="1D1AB61E"/>
    <w:lvl w:ilvl="0" w:tplc="2BC446D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4A8A28D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8284638"/>
    <w:multiLevelType w:val="hybridMultilevel"/>
    <w:tmpl w:val="8FCE5B40"/>
    <w:lvl w:ilvl="0" w:tplc="2076D41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FD1E100C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8DF3BBF"/>
    <w:multiLevelType w:val="hybridMultilevel"/>
    <w:tmpl w:val="87F2DCFA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abstractNum w:abstractNumId="10" w15:restartNumberingAfterBreak="0">
    <w:nsid w:val="66D660A8"/>
    <w:multiLevelType w:val="hybridMultilevel"/>
    <w:tmpl w:val="71101364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16E54C3"/>
    <w:multiLevelType w:val="hybridMultilevel"/>
    <w:tmpl w:val="C05ADDD2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77526075"/>
    <w:multiLevelType w:val="hybridMultilevel"/>
    <w:tmpl w:val="773A4C74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0"/>
  </w:num>
  <w:num w:numId="4">
    <w:abstractNumId w:val="11"/>
  </w:num>
  <w:num w:numId="5">
    <w:abstractNumId w:val="2"/>
  </w:num>
  <w:num w:numId="6">
    <w:abstractNumId w:val="8"/>
  </w:num>
  <w:num w:numId="7">
    <w:abstractNumId w:val="7"/>
  </w:num>
  <w:num w:numId="8">
    <w:abstractNumId w:val="1"/>
  </w:num>
  <w:num w:numId="9">
    <w:abstractNumId w:val="12"/>
  </w:num>
  <w:num w:numId="10">
    <w:abstractNumId w:val="9"/>
  </w:num>
  <w:num w:numId="11">
    <w:abstractNumId w:val="3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NzQ2NzMztTQyMjFR0lEKTi0uzszPAykwrwUA+y36pCwAAAA="/>
  </w:docVars>
  <w:rsids>
    <w:rsidRoot w:val="004C4F41"/>
    <w:rsid w:val="00001A92"/>
    <w:rsid w:val="000038EE"/>
    <w:rsid w:val="00007A14"/>
    <w:rsid w:val="000110E1"/>
    <w:rsid w:val="00017140"/>
    <w:rsid w:val="00017547"/>
    <w:rsid w:val="00020448"/>
    <w:rsid w:val="00020DE4"/>
    <w:rsid w:val="00021AB5"/>
    <w:rsid w:val="00023574"/>
    <w:rsid w:val="000241B5"/>
    <w:rsid w:val="00024C7A"/>
    <w:rsid w:val="00030F41"/>
    <w:rsid w:val="00041906"/>
    <w:rsid w:val="0004217F"/>
    <w:rsid w:val="000438D5"/>
    <w:rsid w:val="000447F9"/>
    <w:rsid w:val="00044D77"/>
    <w:rsid w:val="00045CDE"/>
    <w:rsid w:val="00045DDC"/>
    <w:rsid w:val="00050E84"/>
    <w:rsid w:val="00056086"/>
    <w:rsid w:val="00062DBD"/>
    <w:rsid w:val="000633A1"/>
    <w:rsid w:val="000651CB"/>
    <w:rsid w:val="000652F0"/>
    <w:rsid w:val="00073A3B"/>
    <w:rsid w:val="0007500E"/>
    <w:rsid w:val="00076111"/>
    <w:rsid w:val="00080725"/>
    <w:rsid w:val="000819D9"/>
    <w:rsid w:val="00083958"/>
    <w:rsid w:val="00085916"/>
    <w:rsid w:val="0008618A"/>
    <w:rsid w:val="0008650B"/>
    <w:rsid w:val="0008653D"/>
    <w:rsid w:val="00095989"/>
    <w:rsid w:val="00097D8D"/>
    <w:rsid w:val="000A14B6"/>
    <w:rsid w:val="000A3993"/>
    <w:rsid w:val="000A3DF3"/>
    <w:rsid w:val="000A4E06"/>
    <w:rsid w:val="000B2C20"/>
    <w:rsid w:val="000B5E54"/>
    <w:rsid w:val="000B7961"/>
    <w:rsid w:val="000C1867"/>
    <w:rsid w:val="000C2CCC"/>
    <w:rsid w:val="000C3C89"/>
    <w:rsid w:val="000C4B9C"/>
    <w:rsid w:val="000C58B0"/>
    <w:rsid w:val="000C5F03"/>
    <w:rsid w:val="000D06D7"/>
    <w:rsid w:val="000E1B7B"/>
    <w:rsid w:val="000E32A6"/>
    <w:rsid w:val="000E4041"/>
    <w:rsid w:val="000E5895"/>
    <w:rsid w:val="000E6680"/>
    <w:rsid w:val="000E687D"/>
    <w:rsid w:val="000F04E0"/>
    <w:rsid w:val="000F2A01"/>
    <w:rsid w:val="000F3066"/>
    <w:rsid w:val="000F654F"/>
    <w:rsid w:val="000F7F5A"/>
    <w:rsid w:val="0010271A"/>
    <w:rsid w:val="001046E8"/>
    <w:rsid w:val="001074A3"/>
    <w:rsid w:val="00111918"/>
    <w:rsid w:val="001136F3"/>
    <w:rsid w:val="00114796"/>
    <w:rsid w:val="00116C21"/>
    <w:rsid w:val="00120D93"/>
    <w:rsid w:val="00121476"/>
    <w:rsid w:val="001214C6"/>
    <w:rsid w:val="0012505D"/>
    <w:rsid w:val="00125580"/>
    <w:rsid w:val="001308E6"/>
    <w:rsid w:val="00130CE6"/>
    <w:rsid w:val="0013657B"/>
    <w:rsid w:val="00136E23"/>
    <w:rsid w:val="001452D6"/>
    <w:rsid w:val="001507A7"/>
    <w:rsid w:val="00153E34"/>
    <w:rsid w:val="00155168"/>
    <w:rsid w:val="00156317"/>
    <w:rsid w:val="00162D1F"/>
    <w:rsid w:val="00166497"/>
    <w:rsid w:val="0016701E"/>
    <w:rsid w:val="001707FB"/>
    <w:rsid w:val="00174795"/>
    <w:rsid w:val="00175942"/>
    <w:rsid w:val="00175BD8"/>
    <w:rsid w:val="001777D4"/>
    <w:rsid w:val="00180E23"/>
    <w:rsid w:val="001810FE"/>
    <w:rsid w:val="001828D3"/>
    <w:rsid w:val="00185945"/>
    <w:rsid w:val="001876FE"/>
    <w:rsid w:val="001918CF"/>
    <w:rsid w:val="001930F1"/>
    <w:rsid w:val="00197E90"/>
    <w:rsid w:val="001A0D32"/>
    <w:rsid w:val="001A22BC"/>
    <w:rsid w:val="001A38FA"/>
    <w:rsid w:val="001A3C52"/>
    <w:rsid w:val="001A64C5"/>
    <w:rsid w:val="001B038E"/>
    <w:rsid w:val="001B1E85"/>
    <w:rsid w:val="001B39EE"/>
    <w:rsid w:val="001B62A1"/>
    <w:rsid w:val="001C05CF"/>
    <w:rsid w:val="001C2F67"/>
    <w:rsid w:val="001C612F"/>
    <w:rsid w:val="001C7D5E"/>
    <w:rsid w:val="001C7DDF"/>
    <w:rsid w:val="001D0F3D"/>
    <w:rsid w:val="001D4489"/>
    <w:rsid w:val="001D4FBB"/>
    <w:rsid w:val="001D57A4"/>
    <w:rsid w:val="001D736D"/>
    <w:rsid w:val="001E2E06"/>
    <w:rsid w:val="001E4987"/>
    <w:rsid w:val="001E6765"/>
    <w:rsid w:val="001E7B6C"/>
    <w:rsid w:val="001F0BFD"/>
    <w:rsid w:val="001F33E1"/>
    <w:rsid w:val="001F5C67"/>
    <w:rsid w:val="001F74BA"/>
    <w:rsid w:val="00201A93"/>
    <w:rsid w:val="002021DF"/>
    <w:rsid w:val="00202D77"/>
    <w:rsid w:val="002131B3"/>
    <w:rsid w:val="00213637"/>
    <w:rsid w:val="00214C65"/>
    <w:rsid w:val="00215152"/>
    <w:rsid w:val="002167DF"/>
    <w:rsid w:val="00216E64"/>
    <w:rsid w:val="002207FC"/>
    <w:rsid w:val="002212D0"/>
    <w:rsid w:val="002228CD"/>
    <w:rsid w:val="002263B4"/>
    <w:rsid w:val="00230EE9"/>
    <w:rsid w:val="00232E87"/>
    <w:rsid w:val="00236789"/>
    <w:rsid w:val="00244A7B"/>
    <w:rsid w:val="002518B7"/>
    <w:rsid w:val="0025208C"/>
    <w:rsid w:val="002541EE"/>
    <w:rsid w:val="002549F3"/>
    <w:rsid w:val="00254D40"/>
    <w:rsid w:val="002558DF"/>
    <w:rsid w:val="00260CEA"/>
    <w:rsid w:val="00262BD5"/>
    <w:rsid w:val="00263744"/>
    <w:rsid w:val="002637CC"/>
    <w:rsid w:val="0027265F"/>
    <w:rsid w:val="002762CF"/>
    <w:rsid w:val="002773B1"/>
    <w:rsid w:val="002828DC"/>
    <w:rsid w:val="00283AA8"/>
    <w:rsid w:val="00285CBF"/>
    <w:rsid w:val="0028633A"/>
    <w:rsid w:val="00293426"/>
    <w:rsid w:val="002937DE"/>
    <w:rsid w:val="0029549A"/>
    <w:rsid w:val="002A1038"/>
    <w:rsid w:val="002A21F2"/>
    <w:rsid w:val="002A277B"/>
    <w:rsid w:val="002A4DB9"/>
    <w:rsid w:val="002A68AE"/>
    <w:rsid w:val="002B170C"/>
    <w:rsid w:val="002B2F9B"/>
    <w:rsid w:val="002B4B77"/>
    <w:rsid w:val="002B4EB7"/>
    <w:rsid w:val="002B4EC7"/>
    <w:rsid w:val="002C1F32"/>
    <w:rsid w:val="002C20B0"/>
    <w:rsid w:val="002C36EC"/>
    <w:rsid w:val="002C4509"/>
    <w:rsid w:val="002C5A63"/>
    <w:rsid w:val="002D4242"/>
    <w:rsid w:val="002E36B0"/>
    <w:rsid w:val="002E739F"/>
    <w:rsid w:val="002F0818"/>
    <w:rsid w:val="002F0B22"/>
    <w:rsid w:val="002F3855"/>
    <w:rsid w:val="002F4A92"/>
    <w:rsid w:val="002F6170"/>
    <w:rsid w:val="00300552"/>
    <w:rsid w:val="00300980"/>
    <w:rsid w:val="003049B8"/>
    <w:rsid w:val="00311808"/>
    <w:rsid w:val="00312C22"/>
    <w:rsid w:val="00312FA0"/>
    <w:rsid w:val="00314F84"/>
    <w:rsid w:val="003176E6"/>
    <w:rsid w:val="003212CF"/>
    <w:rsid w:val="00323918"/>
    <w:rsid w:val="00326E22"/>
    <w:rsid w:val="0032749C"/>
    <w:rsid w:val="00330FE2"/>
    <w:rsid w:val="003317A5"/>
    <w:rsid w:val="0034009E"/>
    <w:rsid w:val="003411BF"/>
    <w:rsid w:val="00344298"/>
    <w:rsid w:val="0034433F"/>
    <w:rsid w:val="00345726"/>
    <w:rsid w:val="0035013D"/>
    <w:rsid w:val="00352EBE"/>
    <w:rsid w:val="0035487D"/>
    <w:rsid w:val="0035563F"/>
    <w:rsid w:val="0035669D"/>
    <w:rsid w:val="00356A0D"/>
    <w:rsid w:val="00356CCF"/>
    <w:rsid w:val="00362157"/>
    <w:rsid w:val="003629D8"/>
    <w:rsid w:val="0036471E"/>
    <w:rsid w:val="00364CCE"/>
    <w:rsid w:val="00365699"/>
    <w:rsid w:val="00365963"/>
    <w:rsid w:val="003672F4"/>
    <w:rsid w:val="0037036F"/>
    <w:rsid w:val="0037056E"/>
    <w:rsid w:val="00372900"/>
    <w:rsid w:val="00373DDB"/>
    <w:rsid w:val="0037636F"/>
    <w:rsid w:val="00380B88"/>
    <w:rsid w:val="00381D33"/>
    <w:rsid w:val="0038350D"/>
    <w:rsid w:val="003865AE"/>
    <w:rsid w:val="003940CD"/>
    <w:rsid w:val="00395F04"/>
    <w:rsid w:val="00396C3E"/>
    <w:rsid w:val="00397553"/>
    <w:rsid w:val="00397D38"/>
    <w:rsid w:val="003A3DA4"/>
    <w:rsid w:val="003A3EDE"/>
    <w:rsid w:val="003A46A9"/>
    <w:rsid w:val="003A76DA"/>
    <w:rsid w:val="003A7D67"/>
    <w:rsid w:val="003B3C67"/>
    <w:rsid w:val="003B5A54"/>
    <w:rsid w:val="003B5D3E"/>
    <w:rsid w:val="003B7669"/>
    <w:rsid w:val="003C2085"/>
    <w:rsid w:val="003C3244"/>
    <w:rsid w:val="003C3580"/>
    <w:rsid w:val="003C3FA7"/>
    <w:rsid w:val="003C7930"/>
    <w:rsid w:val="003D0D2F"/>
    <w:rsid w:val="003D0D69"/>
    <w:rsid w:val="003D3597"/>
    <w:rsid w:val="003D3ADD"/>
    <w:rsid w:val="003D6400"/>
    <w:rsid w:val="003D6504"/>
    <w:rsid w:val="003E3EDA"/>
    <w:rsid w:val="003E51A0"/>
    <w:rsid w:val="003E5739"/>
    <w:rsid w:val="003E64B2"/>
    <w:rsid w:val="003E7114"/>
    <w:rsid w:val="003F0522"/>
    <w:rsid w:val="003F2668"/>
    <w:rsid w:val="003F5EA3"/>
    <w:rsid w:val="003F679E"/>
    <w:rsid w:val="004028D0"/>
    <w:rsid w:val="00402BE4"/>
    <w:rsid w:val="0040666F"/>
    <w:rsid w:val="00406EAA"/>
    <w:rsid w:val="00407037"/>
    <w:rsid w:val="00410379"/>
    <w:rsid w:val="00411342"/>
    <w:rsid w:val="00415713"/>
    <w:rsid w:val="00421D6A"/>
    <w:rsid w:val="00423A2B"/>
    <w:rsid w:val="004265F5"/>
    <w:rsid w:val="004278F0"/>
    <w:rsid w:val="0043239D"/>
    <w:rsid w:val="00433351"/>
    <w:rsid w:val="004342AC"/>
    <w:rsid w:val="00434AE8"/>
    <w:rsid w:val="00437F1E"/>
    <w:rsid w:val="00440033"/>
    <w:rsid w:val="00443884"/>
    <w:rsid w:val="0044591F"/>
    <w:rsid w:val="00445AB0"/>
    <w:rsid w:val="0045066C"/>
    <w:rsid w:val="004507D0"/>
    <w:rsid w:val="00451E25"/>
    <w:rsid w:val="00455447"/>
    <w:rsid w:val="004561F2"/>
    <w:rsid w:val="0045678A"/>
    <w:rsid w:val="00461FBF"/>
    <w:rsid w:val="0046326E"/>
    <w:rsid w:val="00465173"/>
    <w:rsid w:val="004677DA"/>
    <w:rsid w:val="00467B41"/>
    <w:rsid w:val="00472B8F"/>
    <w:rsid w:val="00480C68"/>
    <w:rsid w:val="004812CE"/>
    <w:rsid w:val="0048134A"/>
    <w:rsid w:val="00481A7B"/>
    <w:rsid w:val="004822FC"/>
    <w:rsid w:val="00482F7B"/>
    <w:rsid w:val="00484CB5"/>
    <w:rsid w:val="004850F7"/>
    <w:rsid w:val="004859F4"/>
    <w:rsid w:val="00490726"/>
    <w:rsid w:val="004932D5"/>
    <w:rsid w:val="00493EAE"/>
    <w:rsid w:val="004948D4"/>
    <w:rsid w:val="004959F4"/>
    <w:rsid w:val="00497197"/>
    <w:rsid w:val="004A0CA9"/>
    <w:rsid w:val="004A31D0"/>
    <w:rsid w:val="004A34BE"/>
    <w:rsid w:val="004A6733"/>
    <w:rsid w:val="004B229B"/>
    <w:rsid w:val="004B6D63"/>
    <w:rsid w:val="004C0200"/>
    <w:rsid w:val="004C2C91"/>
    <w:rsid w:val="004C4F41"/>
    <w:rsid w:val="004C6A4C"/>
    <w:rsid w:val="004D02C8"/>
    <w:rsid w:val="004D1B4C"/>
    <w:rsid w:val="004D42C6"/>
    <w:rsid w:val="004D66B5"/>
    <w:rsid w:val="004D7DBC"/>
    <w:rsid w:val="004E0105"/>
    <w:rsid w:val="004E0DC6"/>
    <w:rsid w:val="004E3745"/>
    <w:rsid w:val="004E4145"/>
    <w:rsid w:val="004F4953"/>
    <w:rsid w:val="004F62AD"/>
    <w:rsid w:val="005017CE"/>
    <w:rsid w:val="00501DC1"/>
    <w:rsid w:val="00506C3F"/>
    <w:rsid w:val="005115C1"/>
    <w:rsid w:val="005126E6"/>
    <w:rsid w:val="0052113F"/>
    <w:rsid w:val="00521385"/>
    <w:rsid w:val="00522148"/>
    <w:rsid w:val="0052684B"/>
    <w:rsid w:val="00526A47"/>
    <w:rsid w:val="00533B8B"/>
    <w:rsid w:val="00534529"/>
    <w:rsid w:val="005407AE"/>
    <w:rsid w:val="00540FF1"/>
    <w:rsid w:val="00546731"/>
    <w:rsid w:val="0054795D"/>
    <w:rsid w:val="0055188A"/>
    <w:rsid w:val="005548B3"/>
    <w:rsid w:val="00555DF3"/>
    <w:rsid w:val="00557CD3"/>
    <w:rsid w:val="00561946"/>
    <w:rsid w:val="00561DDF"/>
    <w:rsid w:val="00566CDE"/>
    <w:rsid w:val="00567888"/>
    <w:rsid w:val="00577F51"/>
    <w:rsid w:val="0058441D"/>
    <w:rsid w:val="005852A7"/>
    <w:rsid w:val="005857CC"/>
    <w:rsid w:val="005949B5"/>
    <w:rsid w:val="00594EB4"/>
    <w:rsid w:val="0059544A"/>
    <w:rsid w:val="0059663A"/>
    <w:rsid w:val="005A2B10"/>
    <w:rsid w:val="005A33D4"/>
    <w:rsid w:val="005A39AC"/>
    <w:rsid w:val="005A55F3"/>
    <w:rsid w:val="005A61A9"/>
    <w:rsid w:val="005A6220"/>
    <w:rsid w:val="005B0824"/>
    <w:rsid w:val="005B40DA"/>
    <w:rsid w:val="005B4277"/>
    <w:rsid w:val="005B5711"/>
    <w:rsid w:val="005C06EF"/>
    <w:rsid w:val="005C3A0D"/>
    <w:rsid w:val="005C503F"/>
    <w:rsid w:val="005C5B76"/>
    <w:rsid w:val="005C7A29"/>
    <w:rsid w:val="005C7E39"/>
    <w:rsid w:val="005D316A"/>
    <w:rsid w:val="005E13F2"/>
    <w:rsid w:val="005E2D0D"/>
    <w:rsid w:val="005E30CC"/>
    <w:rsid w:val="005E413C"/>
    <w:rsid w:val="005F123E"/>
    <w:rsid w:val="005F4C4D"/>
    <w:rsid w:val="005F4C9F"/>
    <w:rsid w:val="005F561C"/>
    <w:rsid w:val="005F6389"/>
    <w:rsid w:val="006067C0"/>
    <w:rsid w:val="006069FD"/>
    <w:rsid w:val="0061046D"/>
    <w:rsid w:val="00614511"/>
    <w:rsid w:val="00620CDE"/>
    <w:rsid w:val="00623CFB"/>
    <w:rsid w:val="00627386"/>
    <w:rsid w:val="006279F6"/>
    <w:rsid w:val="0063297C"/>
    <w:rsid w:val="00634A87"/>
    <w:rsid w:val="00635073"/>
    <w:rsid w:val="00640501"/>
    <w:rsid w:val="006414E3"/>
    <w:rsid w:val="00641636"/>
    <w:rsid w:val="00641D5A"/>
    <w:rsid w:val="00642684"/>
    <w:rsid w:val="00644581"/>
    <w:rsid w:val="00645C60"/>
    <w:rsid w:val="006514D0"/>
    <w:rsid w:val="00651C9D"/>
    <w:rsid w:val="00660A9B"/>
    <w:rsid w:val="006621D2"/>
    <w:rsid w:val="0066223B"/>
    <w:rsid w:val="00663F70"/>
    <w:rsid w:val="00666B89"/>
    <w:rsid w:val="006717B2"/>
    <w:rsid w:val="00672E6C"/>
    <w:rsid w:val="006809AB"/>
    <w:rsid w:val="00683839"/>
    <w:rsid w:val="006907C2"/>
    <w:rsid w:val="0069291A"/>
    <w:rsid w:val="006934AF"/>
    <w:rsid w:val="006976C0"/>
    <w:rsid w:val="006A0867"/>
    <w:rsid w:val="006A0868"/>
    <w:rsid w:val="006A1922"/>
    <w:rsid w:val="006A2D0C"/>
    <w:rsid w:val="006A6893"/>
    <w:rsid w:val="006A7619"/>
    <w:rsid w:val="006A79DE"/>
    <w:rsid w:val="006A7DA4"/>
    <w:rsid w:val="006B0130"/>
    <w:rsid w:val="006B0334"/>
    <w:rsid w:val="006B1AD6"/>
    <w:rsid w:val="006B1ECD"/>
    <w:rsid w:val="006B2222"/>
    <w:rsid w:val="006B3A0D"/>
    <w:rsid w:val="006B3BE6"/>
    <w:rsid w:val="006B466B"/>
    <w:rsid w:val="006B735A"/>
    <w:rsid w:val="006C2136"/>
    <w:rsid w:val="006C36AA"/>
    <w:rsid w:val="006C4718"/>
    <w:rsid w:val="006C5049"/>
    <w:rsid w:val="006D0933"/>
    <w:rsid w:val="006D2C1E"/>
    <w:rsid w:val="006D5D4B"/>
    <w:rsid w:val="006D7CA9"/>
    <w:rsid w:val="006E2D23"/>
    <w:rsid w:val="006E3B12"/>
    <w:rsid w:val="006E44DC"/>
    <w:rsid w:val="006E5902"/>
    <w:rsid w:val="006E59C5"/>
    <w:rsid w:val="006F3276"/>
    <w:rsid w:val="006F385F"/>
    <w:rsid w:val="006F41CB"/>
    <w:rsid w:val="006F54A7"/>
    <w:rsid w:val="00700DA1"/>
    <w:rsid w:val="00700F07"/>
    <w:rsid w:val="0070144C"/>
    <w:rsid w:val="00704A03"/>
    <w:rsid w:val="00706573"/>
    <w:rsid w:val="007065B6"/>
    <w:rsid w:val="00706B59"/>
    <w:rsid w:val="00710E7E"/>
    <w:rsid w:val="0071198E"/>
    <w:rsid w:val="00713AAD"/>
    <w:rsid w:val="0071417E"/>
    <w:rsid w:val="00716DEB"/>
    <w:rsid w:val="00721809"/>
    <w:rsid w:val="00722A1A"/>
    <w:rsid w:val="00731D77"/>
    <w:rsid w:val="007320FF"/>
    <w:rsid w:val="00732C62"/>
    <w:rsid w:val="007330C2"/>
    <w:rsid w:val="00734D1A"/>
    <w:rsid w:val="00736A6B"/>
    <w:rsid w:val="00737DC3"/>
    <w:rsid w:val="00740A23"/>
    <w:rsid w:val="00743935"/>
    <w:rsid w:val="0074458E"/>
    <w:rsid w:val="00744AAA"/>
    <w:rsid w:val="007501F6"/>
    <w:rsid w:val="0075043B"/>
    <w:rsid w:val="00750A20"/>
    <w:rsid w:val="007516AD"/>
    <w:rsid w:val="0075488C"/>
    <w:rsid w:val="007611F9"/>
    <w:rsid w:val="00762916"/>
    <w:rsid w:val="00762FC9"/>
    <w:rsid w:val="00763621"/>
    <w:rsid w:val="00765091"/>
    <w:rsid w:val="0076615A"/>
    <w:rsid w:val="00766D58"/>
    <w:rsid w:val="00772D04"/>
    <w:rsid w:val="00773137"/>
    <w:rsid w:val="007759CF"/>
    <w:rsid w:val="00782D90"/>
    <w:rsid w:val="007872F2"/>
    <w:rsid w:val="007873E4"/>
    <w:rsid w:val="00787A29"/>
    <w:rsid w:val="00790A31"/>
    <w:rsid w:val="00791852"/>
    <w:rsid w:val="00791875"/>
    <w:rsid w:val="00792F4E"/>
    <w:rsid w:val="00796A9A"/>
    <w:rsid w:val="00796D50"/>
    <w:rsid w:val="007971AE"/>
    <w:rsid w:val="007A1A2B"/>
    <w:rsid w:val="007A4565"/>
    <w:rsid w:val="007A6641"/>
    <w:rsid w:val="007B2715"/>
    <w:rsid w:val="007B35DD"/>
    <w:rsid w:val="007B3986"/>
    <w:rsid w:val="007B66C7"/>
    <w:rsid w:val="007B7D06"/>
    <w:rsid w:val="007C19FB"/>
    <w:rsid w:val="007D0116"/>
    <w:rsid w:val="007D0960"/>
    <w:rsid w:val="007D0B91"/>
    <w:rsid w:val="007D141C"/>
    <w:rsid w:val="007D2C4B"/>
    <w:rsid w:val="007D4CA6"/>
    <w:rsid w:val="007D4D1D"/>
    <w:rsid w:val="007D4FDE"/>
    <w:rsid w:val="007D598D"/>
    <w:rsid w:val="007D69F5"/>
    <w:rsid w:val="007E3995"/>
    <w:rsid w:val="007E4A93"/>
    <w:rsid w:val="007E5CF7"/>
    <w:rsid w:val="007F0139"/>
    <w:rsid w:val="007F090E"/>
    <w:rsid w:val="007F44CD"/>
    <w:rsid w:val="007F54FD"/>
    <w:rsid w:val="007F556A"/>
    <w:rsid w:val="007F55CF"/>
    <w:rsid w:val="00801E49"/>
    <w:rsid w:val="00803FDC"/>
    <w:rsid w:val="00805378"/>
    <w:rsid w:val="00807D32"/>
    <w:rsid w:val="0081159D"/>
    <w:rsid w:val="008128DA"/>
    <w:rsid w:val="00813925"/>
    <w:rsid w:val="00814123"/>
    <w:rsid w:val="008167B7"/>
    <w:rsid w:val="00817076"/>
    <w:rsid w:val="00820419"/>
    <w:rsid w:val="00820DCF"/>
    <w:rsid w:val="00822D84"/>
    <w:rsid w:val="0083269E"/>
    <w:rsid w:val="00833665"/>
    <w:rsid w:val="00833840"/>
    <w:rsid w:val="00837E27"/>
    <w:rsid w:val="008402DB"/>
    <w:rsid w:val="008448E8"/>
    <w:rsid w:val="00847054"/>
    <w:rsid w:val="008475B2"/>
    <w:rsid w:val="00850CD4"/>
    <w:rsid w:val="0085225D"/>
    <w:rsid w:val="00855F1E"/>
    <w:rsid w:val="008647AF"/>
    <w:rsid w:val="008669FF"/>
    <w:rsid w:val="00872985"/>
    <w:rsid w:val="00872B35"/>
    <w:rsid w:val="008737E1"/>
    <w:rsid w:val="008764E0"/>
    <w:rsid w:val="00877898"/>
    <w:rsid w:val="008778D6"/>
    <w:rsid w:val="00893134"/>
    <w:rsid w:val="0089349E"/>
    <w:rsid w:val="00896B9D"/>
    <w:rsid w:val="00897074"/>
    <w:rsid w:val="00897560"/>
    <w:rsid w:val="008A1D08"/>
    <w:rsid w:val="008B220D"/>
    <w:rsid w:val="008B42AD"/>
    <w:rsid w:val="008B4AD8"/>
    <w:rsid w:val="008C11CC"/>
    <w:rsid w:val="008C3864"/>
    <w:rsid w:val="008C3D7A"/>
    <w:rsid w:val="008C7268"/>
    <w:rsid w:val="008D1354"/>
    <w:rsid w:val="008D1BF9"/>
    <w:rsid w:val="008D4128"/>
    <w:rsid w:val="008D4573"/>
    <w:rsid w:val="008D7A34"/>
    <w:rsid w:val="008E1449"/>
    <w:rsid w:val="008E1A83"/>
    <w:rsid w:val="008E390C"/>
    <w:rsid w:val="008E4F37"/>
    <w:rsid w:val="008E52EC"/>
    <w:rsid w:val="008E6273"/>
    <w:rsid w:val="008E671D"/>
    <w:rsid w:val="008F0F46"/>
    <w:rsid w:val="008F359B"/>
    <w:rsid w:val="008F6533"/>
    <w:rsid w:val="008F7CF5"/>
    <w:rsid w:val="00900246"/>
    <w:rsid w:val="0090074E"/>
    <w:rsid w:val="009013FB"/>
    <w:rsid w:val="00902203"/>
    <w:rsid w:val="0090292D"/>
    <w:rsid w:val="00902AAC"/>
    <w:rsid w:val="00903DB2"/>
    <w:rsid w:val="00903E8D"/>
    <w:rsid w:val="00907602"/>
    <w:rsid w:val="00910A11"/>
    <w:rsid w:val="00910C29"/>
    <w:rsid w:val="00911EC4"/>
    <w:rsid w:val="00912309"/>
    <w:rsid w:val="009133F6"/>
    <w:rsid w:val="009134FE"/>
    <w:rsid w:val="00913C0A"/>
    <w:rsid w:val="009214B4"/>
    <w:rsid w:val="00923363"/>
    <w:rsid w:val="00933F68"/>
    <w:rsid w:val="009354A2"/>
    <w:rsid w:val="0093750C"/>
    <w:rsid w:val="00941FC7"/>
    <w:rsid w:val="00944498"/>
    <w:rsid w:val="00946150"/>
    <w:rsid w:val="00946C1E"/>
    <w:rsid w:val="00947D98"/>
    <w:rsid w:val="0095168C"/>
    <w:rsid w:val="0095274E"/>
    <w:rsid w:val="00953277"/>
    <w:rsid w:val="00953E78"/>
    <w:rsid w:val="00963930"/>
    <w:rsid w:val="00964DF9"/>
    <w:rsid w:val="009660CE"/>
    <w:rsid w:val="00966B1B"/>
    <w:rsid w:val="00967A1F"/>
    <w:rsid w:val="00967A68"/>
    <w:rsid w:val="00967A76"/>
    <w:rsid w:val="00967BA2"/>
    <w:rsid w:val="00973AE8"/>
    <w:rsid w:val="0097698A"/>
    <w:rsid w:val="0097718E"/>
    <w:rsid w:val="00977796"/>
    <w:rsid w:val="0098001F"/>
    <w:rsid w:val="009809C9"/>
    <w:rsid w:val="00980D42"/>
    <w:rsid w:val="0098314A"/>
    <w:rsid w:val="00983D67"/>
    <w:rsid w:val="0099142B"/>
    <w:rsid w:val="00991445"/>
    <w:rsid w:val="00995CDE"/>
    <w:rsid w:val="009963CC"/>
    <w:rsid w:val="009A0EA6"/>
    <w:rsid w:val="009A2272"/>
    <w:rsid w:val="009A268D"/>
    <w:rsid w:val="009A3E27"/>
    <w:rsid w:val="009B20E5"/>
    <w:rsid w:val="009B2707"/>
    <w:rsid w:val="009B345B"/>
    <w:rsid w:val="009B4372"/>
    <w:rsid w:val="009B72E7"/>
    <w:rsid w:val="009C0C93"/>
    <w:rsid w:val="009C275F"/>
    <w:rsid w:val="009C3B45"/>
    <w:rsid w:val="009D0398"/>
    <w:rsid w:val="009D05AC"/>
    <w:rsid w:val="009D3EB9"/>
    <w:rsid w:val="009D5DB6"/>
    <w:rsid w:val="009E03BC"/>
    <w:rsid w:val="009E0F68"/>
    <w:rsid w:val="009E156B"/>
    <w:rsid w:val="009E5137"/>
    <w:rsid w:val="009E6311"/>
    <w:rsid w:val="009E7856"/>
    <w:rsid w:val="009F16F6"/>
    <w:rsid w:val="009F6191"/>
    <w:rsid w:val="009F6DA0"/>
    <w:rsid w:val="009F72FD"/>
    <w:rsid w:val="00A05096"/>
    <w:rsid w:val="00A11473"/>
    <w:rsid w:val="00A11B56"/>
    <w:rsid w:val="00A15C31"/>
    <w:rsid w:val="00A20B45"/>
    <w:rsid w:val="00A261CF"/>
    <w:rsid w:val="00A33A4D"/>
    <w:rsid w:val="00A33FEC"/>
    <w:rsid w:val="00A343D5"/>
    <w:rsid w:val="00A35373"/>
    <w:rsid w:val="00A37F6F"/>
    <w:rsid w:val="00A40847"/>
    <w:rsid w:val="00A4165B"/>
    <w:rsid w:val="00A4507E"/>
    <w:rsid w:val="00A46F11"/>
    <w:rsid w:val="00A561E1"/>
    <w:rsid w:val="00A5668B"/>
    <w:rsid w:val="00A56B07"/>
    <w:rsid w:val="00A6171A"/>
    <w:rsid w:val="00A61F51"/>
    <w:rsid w:val="00A630AA"/>
    <w:rsid w:val="00A63F79"/>
    <w:rsid w:val="00A65AB1"/>
    <w:rsid w:val="00A6785D"/>
    <w:rsid w:val="00A721E6"/>
    <w:rsid w:val="00A74306"/>
    <w:rsid w:val="00A7432D"/>
    <w:rsid w:val="00A75E50"/>
    <w:rsid w:val="00A76146"/>
    <w:rsid w:val="00A80FB5"/>
    <w:rsid w:val="00A811C9"/>
    <w:rsid w:val="00A820B4"/>
    <w:rsid w:val="00A82727"/>
    <w:rsid w:val="00A83AC3"/>
    <w:rsid w:val="00A85ACB"/>
    <w:rsid w:val="00A908C5"/>
    <w:rsid w:val="00A91A4B"/>
    <w:rsid w:val="00A9291D"/>
    <w:rsid w:val="00A92DD4"/>
    <w:rsid w:val="00A9664A"/>
    <w:rsid w:val="00A96FAC"/>
    <w:rsid w:val="00A979C4"/>
    <w:rsid w:val="00AA0B24"/>
    <w:rsid w:val="00AA1420"/>
    <w:rsid w:val="00AA1861"/>
    <w:rsid w:val="00AA1941"/>
    <w:rsid w:val="00AA1B49"/>
    <w:rsid w:val="00AA2351"/>
    <w:rsid w:val="00AA39D1"/>
    <w:rsid w:val="00AA53DF"/>
    <w:rsid w:val="00AA5419"/>
    <w:rsid w:val="00AB030E"/>
    <w:rsid w:val="00AB40E3"/>
    <w:rsid w:val="00AB4D2B"/>
    <w:rsid w:val="00AB59B7"/>
    <w:rsid w:val="00AB73D0"/>
    <w:rsid w:val="00AB785A"/>
    <w:rsid w:val="00AB7943"/>
    <w:rsid w:val="00AC1102"/>
    <w:rsid w:val="00AC273B"/>
    <w:rsid w:val="00AC30F2"/>
    <w:rsid w:val="00AC3908"/>
    <w:rsid w:val="00AC3C88"/>
    <w:rsid w:val="00AC4DC0"/>
    <w:rsid w:val="00AC5DDC"/>
    <w:rsid w:val="00AC66A2"/>
    <w:rsid w:val="00AC7BFF"/>
    <w:rsid w:val="00AD3448"/>
    <w:rsid w:val="00AD5875"/>
    <w:rsid w:val="00AD6716"/>
    <w:rsid w:val="00AD6977"/>
    <w:rsid w:val="00AD6BFB"/>
    <w:rsid w:val="00AD76CA"/>
    <w:rsid w:val="00AE0920"/>
    <w:rsid w:val="00AE1A1C"/>
    <w:rsid w:val="00AE65A2"/>
    <w:rsid w:val="00AF01EB"/>
    <w:rsid w:val="00AF0A3F"/>
    <w:rsid w:val="00AF0B28"/>
    <w:rsid w:val="00AF1E5C"/>
    <w:rsid w:val="00AF44BD"/>
    <w:rsid w:val="00AF7470"/>
    <w:rsid w:val="00B010C4"/>
    <w:rsid w:val="00B01E5F"/>
    <w:rsid w:val="00B0447A"/>
    <w:rsid w:val="00B06F9B"/>
    <w:rsid w:val="00B07612"/>
    <w:rsid w:val="00B07BAA"/>
    <w:rsid w:val="00B1259C"/>
    <w:rsid w:val="00B16030"/>
    <w:rsid w:val="00B206D4"/>
    <w:rsid w:val="00B2467E"/>
    <w:rsid w:val="00B30006"/>
    <w:rsid w:val="00B32557"/>
    <w:rsid w:val="00B40A64"/>
    <w:rsid w:val="00B427E6"/>
    <w:rsid w:val="00B44F25"/>
    <w:rsid w:val="00B4542E"/>
    <w:rsid w:val="00B50C26"/>
    <w:rsid w:val="00B520B0"/>
    <w:rsid w:val="00B540BE"/>
    <w:rsid w:val="00B5519C"/>
    <w:rsid w:val="00B57141"/>
    <w:rsid w:val="00B57B47"/>
    <w:rsid w:val="00B726E2"/>
    <w:rsid w:val="00B73A25"/>
    <w:rsid w:val="00B80608"/>
    <w:rsid w:val="00B8099E"/>
    <w:rsid w:val="00B840FF"/>
    <w:rsid w:val="00B84859"/>
    <w:rsid w:val="00B86D17"/>
    <w:rsid w:val="00B87586"/>
    <w:rsid w:val="00B87F6D"/>
    <w:rsid w:val="00B908B6"/>
    <w:rsid w:val="00B90AFC"/>
    <w:rsid w:val="00B91761"/>
    <w:rsid w:val="00B939F7"/>
    <w:rsid w:val="00BA0E9F"/>
    <w:rsid w:val="00BA3070"/>
    <w:rsid w:val="00BA4729"/>
    <w:rsid w:val="00BA6BF3"/>
    <w:rsid w:val="00BB13D2"/>
    <w:rsid w:val="00BB3D3C"/>
    <w:rsid w:val="00BB44A9"/>
    <w:rsid w:val="00BB585B"/>
    <w:rsid w:val="00BB638E"/>
    <w:rsid w:val="00BB7E28"/>
    <w:rsid w:val="00BC4273"/>
    <w:rsid w:val="00BC42CA"/>
    <w:rsid w:val="00BC4DCA"/>
    <w:rsid w:val="00BD1068"/>
    <w:rsid w:val="00BD2677"/>
    <w:rsid w:val="00BD376D"/>
    <w:rsid w:val="00BD3C04"/>
    <w:rsid w:val="00BD54D1"/>
    <w:rsid w:val="00BE091D"/>
    <w:rsid w:val="00BE2F84"/>
    <w:rsid w:val="00BE7B85"/>
    <w:rsid w:val="00BF4B0A"/>
    <w:rsid w:val="00BF59FF"/>
    <w:rsid w:val="00BF6E78"/>
    <w:rsid w:val="00BF7203"/>
    <w:rsid w:val="00BF7E5E"/>
    <w:rsid w:val="00C01CB6"/>
    <w:rsid w:val="00C055B5"/>
    <w:rsid w:val="00C11AB1"/>
    <w:rsid w:val="00C13558"/>
    <w:rsid w:val="00C14565"/>
    <w:rsid w:val="00C14FF1"/>
    <w:rsid w:val="00C15A14"/>
    <w:rsid w:val="00C210BC"/>
    <w:rsid w:val="00C23583"/>
    <w:rsid w:val="00C23829"/>
    <w:rsid w:val="00C23C23"/>
    <w:rsid w:val="00C30E54"/>
    <w:rsid w:val="00C30F78"/>
    <w:rsid w:val="00C3226F"/>
    <w:rsid w:val="00C3302A"/>
    <w:rsid w:val="00C35533"/>
    <w:rsid w:val="00C35AC6"/>
    <w:rsid w:val="00C42E46"/>
    <w:rsid w:val="00C45F07"/>
    <w:rsid w:val="00C478A3"/>
    <w:rsid w:val="00C54E6B"/>
    <w:rsid w:val="00C558CB"/>
    <w:rsid w:val="00C55C94"/>
    <w:rsid w:val="00C57150"/>
    <w:rsid w:val="00C601E9"/>
    <w:rsid w:val="00C64604"/>
    <w:rsid w:val="00C64E95"/>
    <w:rsid w:val="00C655DC"/>
    <w:rsid w:val="00C706E8"/>
    <w:rsid w:val="00C71F8B"/>
    <w:rsid w:val="00C7413D"/>
    <w:rsid w:val="00C75083"/>
    <w:rsid w:val="00C76D4D"/>
    <w:rsid w:val="00C80A5B"/>
    <w:rsid w:val="00C82471"/>
    <w:rsid w:val="00C8489E"/>
    <w:rsid w:val="00C84DE8"/>
    <w:rsid w:val="00C852E6"/>
    <w:rsid w:val="00C85393"/>
    <w:rsid w:val="00C8598D"/>
    <w:rsid w:val="00C85FD3"/>
    <w:rsid w:val="00C868B1"/>
    <w:rsid w:val="00C92859"/>
    <w:rsid w:val="00C93EB0"/>
    <w:rsid w:val="00C96BB6"/>
    <w:rsid w:val="00C96FB1"/>
    <w:rsid w:val="00CA13A9"/>
    <w:rsid w:val="00CA339B"/>
    <w:rsid w:val="00CA39D8"/>
    <w:rsid w:val="00CA5F79"/>
    <w:rsid w:val="00CA7109"/>
    <w:rsid w:val="00CA7A43"/>
    <w:rsid w:val="00CA7A9D"/>
    <w:rsid w:val="00CB1889"/>
    <w:rsid w:val="00CB2B0C"/>
    <w:rsid w:val="00CB3C99"/>
    <w:rsid w:val="00CB4FA0"/>
    <w:rsid w:val="00CB7384"/>
    <w:rsid w:val="00CC2311"/>
    <w:rsid w:val="00CC518C"/>
    <w:rsid w:val="00CC5917"/>
    <w:rsid w:val="00CC5A07"/>
    <w:rsid w:val="00CD17BF"/>
    <w:rsid w:val="00CF53DE"/>
    <w:rsid w:val="00CF605D"/>
    <w:rsid w:val="00CF635F"/>
    <w:rsid w:val="00D00D2A"/>
    <w:rsid w:val="00D02401"/>
    <w:rsid w:val="00D024E0"/>
    <w:rsid w:val="00D02AF9"/>
    <w:rsid w:val="00D033A7"/>
    <w:rsid w:val="00D04733"/>
    <w:rsid w:val="00D05EFE"/>
    <w:rsid w:val="00D06079"/>
    <w:rsid w:val="00D105A2"/>
    <w:rsid w:val="00D113E0"/>
    <w:rsid w:val="00D16B43"/>
    <w:rsid w:val="00D17986"/>
    <w:rsid w:val="00D25114"/>
    <w:rsid w:val="00D25C7C"/>
    <w:rsid w:val="00D2674C"/>
    <w:rsid w:val="00D26ACF"/>
    <w:rsid w:val="00D31669"/>
    <w:rsid w:val="00D32ACB"/>
    <w:rsid w:val="00D34D6A"/>
    <w:rsid w:val="00D3736D"/>
    <w:rsid w:val="00D42B63"/>
    <w:rsid w:val="00D438DF"/>
    <w:rsid w:val="00D43C94"/>
    <w:rsid w:val="00D44078"/>
    <w:rsid w:val="00D44A23"/>
    <w:rsid w:val="00D45253"/>
    <w:rsid w:val="00D457F8"/>
    <w:rsid w:val="00D518AE"/>
    <w:rsid w:val="00D5245A"/>
    <w:rsid w:val="00D559EF"/>
    <w:rsid w:val="00D57672"/>
    <w:rsid w:val="00D61318"/>
    <w:rsid w:val="00D71B93"/>
    <w:rsid w:val="00D7203B"/>
    <w:rsid w:val="00D72F52"/>
    <w:rsid w:val="00D75AE1"/>
    <w:rsid w:val="00D75D32"/>
    <w:rsid w:val="00D76953"/>
    <w:rsid w:val="00D772E5"/>
    <w:rsid w:val="00D803DD"/>
    <w:rsid w:val="00D804A6"/>
    <w:rsid w:val="00D83D24"/>
    <w:rsid w:val="00D84EA7"/>
    <w:rsid w:val="00D85292"/>
    <w:rsid w:val="00D938B4"/>
    <w:rsid w:val="00D94841"/>
    <w:rsid w:val="00D955BD"/>
    <w:rsid w:val="00DA59E0"/>
    <w:rsid w:val="00DA7EF0"/>
    <w:rsid w:val="00DB1347"/>
    <w:rsid w:val="00DB6ECA"/>
    <w:rsid w:val="00DB7AA4"/>
    <w:rsid w:val="00DC15C9"/>
    <w:rsid w:val="00DC236D"/>
    <w:rsid w:val="00DC48E7"/>
    <w:rsid w:val="00DD00F0"/>
    <w:rsid w:val="00DD1884"/>
    <w:rsid w:val="00DD3AFC"/>
    <w:rsid w:val="00DE04A9"/>
    <w:rsid w:val="00DE200E"/>
    <w:rsid w:val="00DE5B51"/>
    <w:rsid w:val="00DE7FD1"/>
    <w:rsid w:val="00DF1D6C"/>
    <w:rsid w:val="00DF2C63"/>
    <w:rsid w:val="00DF2F2A"/>
    <w:rsid w:val="00DF3153"/>
    <w:rsid w:val="00DF40A8"/>
    <w:rsid w:val="00DF6639"/>
    <w:rsid w:val="00DF6FA9"/>
    <w:rsid w:val="00DF784C"/>
    <w:rsid w:val="00E0046C"/>
    <w:rsid w:val="00E00DE5"/>
    <w:rsid w:val="00E0215C"/>
    <w:rsid w:val="00E03216"/>
    <w:rsid w:val="00E062CC"/>
    <w:rsid w:val="00E07685"/>
    <w:rsid w:val="00E11539"/>
    <w:rsid w:val="00E15FD2"/>
    <w:rsid w:val="00E222BF"/>
    <w:rsid w:val="00E25135"/>
    <w:rsid w:val="00E26304"/>
    <w:rsid w:val="00E26884"/>
    <w:rsid w:val="00E319F6"/>
    <w:rsid w:val="00E35B30"/>
    <w:rsid w:val="00E35EE0"/>
    <w:rsid w:val="00E40D02"/>
    <w:rsid w:val="00E415F0"/>
    <w:rsid w:val="00E41A53"/>
    <w:rsid w:val="00E41D41"/>
    <w:rsid w:val="00E42395"/>
    <w:rsid w:val="00E4542F"/>
    <w:rsid w:val="00E47448"/>
    <w:rsid w:val="00E5300F"/>
    <w:rsid w:val="00E54122"/>
    <w:rsid w:val="00E548F2"/>
    <w:rsid w:val="00E5509A"/>
    <w:rsid w:val="00E5673F"/>
    <w:rsid w:val="00E56E1B"/>
    <w:rsid w:val="00E62C62"/>
    <w:rsid w:val="00E63D99"/>
    <w:rsid w:val="00E64D44"/>
    <w:rsid w:val="00E65FE2"/>
    <w:rsid w:val="00E65FE5"/>
    <w:rsid w:val="00E6720F"/>
    <w:rsid w:val="00E67B27"/>
    <w:rsid w:val="00E7157C"/>
    <w:rsid w:val="00E71BA0"/>
    <w:rsid w:val="00E76FFE"/>
    <w:rsid w:val="00E92010"/>
    <w:rsid w:val="00E92072"/>
    <w:rsid w:val="00E92203"/>
    <w:rsid w:val="00E92C14"/>
    <w:rsid w:val="00E93FC7"/>
    <w:rsid w:val="00E96DAB"/>
    <w:rsid w:val="00EA152C"/>
    <w:rsid w:val="00EA1D2B"/>
    <w:rsid w:val="00EA4594"/>
    <w:rsid w:val="00EA47D4"/>
    <w:rsid w:val="00EA68C5"/>
    <w:rsid w:val="00EA7BB0"/>
    <w:rsid w:val="00EB02F9"/>
    <w:rsid w:val="00EB04C8"/>
    <w:rsid w:val="00EB14FE"/>
    <w:rsid w:val="00EB18E4"/>
    <w:rsid w:val="00EB28B0"/>
    <w:rsid w:val="00EB70E7"/>
    <w:rsid w:val="00EC4134"/>
    <w:rsid w:val="00EC45BF"/>
    <w:rsid w:val="00EC4903"/>
    <w:rsid w:val="00ED08AA"/>
    <w:rsid w:val="00ED093A"/>
    <w:rsid w:val="00ED63CF"/>
    <w:rsid w:val="00ED7BDF"/>
    <w:rsid w:val="00EE1F62"/>
    <w:rsid w:val="00EE392A"/>
    <w:rsid w:val="00EF55BB"/>
    <w:rsid w:val="00EF7364"/>
    <w:rsid w:val="00F02ED4"/>
    <w:rsid w:val="00F03C30"/>
    <w:rsid w:val="00F05462"/>
    <w:rsid w:val="00F07108"/>
    <w:rsid w:val="00F1073F"/>
    <w:rsid w:val="00F10B16"/>
    <w:rsid w:val="00F115FB"/>
    <w:rsid w:val="00F127A3"/>
    <w:rsid w:val="00F12BAA"/>
    <w:rsid w:val="00F14707"/>
    <w:rsid w:val="00F20F74"/>
    <w:rsid w:val="00F249D9"/>
    <w:rsid w:val="00F25CA2"/>
    <w:rsid w:val="00F26223"/>
    <w:rsid w:val="00F26BE9"/>
    <w:rsid w:val="00F30609"/>
    <w:rsid w:val="00F30AD8"/>
    <w:rsid w:val="00F33763"/>
    <w:rsid w:val="00F358B3"/>
    <w:rsid w:val="00F42538"/>
    <w:rsid w:val="00F4522D"/>
    <w:rsid w:val="00F512B7"/>
    <w:rsid w:val="00F52112"/>
    <w:rsid w:val="00F5594E"/>
    <w:rsid w:val="00F56158"/>
    <w:rsid w:val="00F571E4"/>
    <w:rsid w:val="00F572A8"/>
    <w:rsid w:val="00F616D2"/>
    <w:rsid w:val="00F61B5D"/>
    <w:rsid w:val="00F656C3"/>
    <w:rsid w:val="00F67884"/>
    <w:rsid w:val="00F67F75"/>
    <w:rsid w:val="00F709CB"/>
    <w:rsid w:val="00F71302"/>
    <w:rsid w:val="00F71EB2"/>
    <w:rsid w:val="00F72D95"/>
    <w:rsid w:val="00F77598"/>
    <w:rsid w:val="00F81BC7"/>
    <w:rsid w:val="00F83647"/>
    <w:rsid w:val="00F848F9"/>
    <w:rsid w:val="00F90AB0"/>
    <w:rsid w:val="00F910D5"/>
    <w:rsid w:val="00F915A3"/>
    <w:rsid w:val="00F941BC"/>
    <w:rsid w:val="00F951EC"/>
    <w:rsid w:val="00F96694"/>
    <w:rsid w:val="00F96FB4"/>
    <w:rsid w:val="00F97D10"/>
    <w:rsid w:val="00FA56F0"/>
    <w:rsid w:val="00FA5EF3"/>
    <w:rsid w:val="00FB033B"/>
    <w:rsid w:val="00FB331E"/>
    <w:rsid w:val="00FB34F3"/>
    <w:rsid w:val="00FB6B20"/>
    <w:rsid w:val="00FB7562"/>
    <w:rsid w:val="00FB7877"/>
    <w:rsid w:val="00FC11F5"/>
    <w:rsid w:val="00FC1207"/>
    <w:rsid w:val="00FC5A96"/>
    <w:rsid w:val="00FC76F3"/>
    <w:rsid w:val="00FD0D32"/>
    <w:rsid w:val="00FD0E86"/>
    <w:rsid w:val="00FD3BF6"/>
    <w:rsid w:val="00FD4AD8"/>
    <w:rsid w:val="00FD4FB7"/>
    <w:rsid w:val="00FD5A02"/>
    <w:rsid w:val="00FD5C0B"/>
    <w:rsid w:val="00FE0BB6"/>
    <w:rsid w:val="00FE2F89"/>
    <w:rsid w:val="00FE68F2"/>
    <w:rsid w:val="00FF3FE5"/>
    <w:rsid w:val="00FF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217F77"/>
  <w15:docId w15:val="{793F3E6F-6131-4A7F-9064-13C27FAC5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F41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C4F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4C4F41"/>
    <w:rPr>
      <w:rFonts w:ascii="Times New Roman" w:eastAsia="SimSun" w:hAnsi="Times New Roman" w:cs="Times New Roman"/>
      <w:sz w:val="18"/>
      <w:szCs w:val="18"/>
    </w:rPr>
  </w:style>
  <w:style w:type="character" w:styleId="PageNumber">
    <w:name w:val="page number"/>
    <w:basedOn w:val="DefaultParagraphFont"/>
    <w:rsid w:val="004C4F41"/>
  </w:style>
  <w:style w:type="character" w:styleId="Hyperlink">
    <w:name w:val="Hyperlink"/>
    <w:basedOn w:val="DefaultParagraphFont"/>
    <w:uiPriority w:val="99"/>
    <w:unhideWhenUsed/>
    <w:rsid w:val="004C4F4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96B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96B9D"/>
    <w:rPr>
      <w:rFonts w:ascii="Times New Roman" w:eastAsia="SimSu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D376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44AAA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18B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8B7"/>
    <w:rPr>
      <w:rFonts w:ascii="Times New Roman" w:eastAsia="SimSu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C4134"/>
    <w:rPr>
      <w:color w:val="605E5C"/>
      <w:shd w:val="clear" w:color="auto" w:fill="E1DFDD"/>
    </w:rPr>
  </w:style>
  <w:style w:type="paragraph" w:customStyle="1" w:styleId="Default">
    <w:name w:val="Default"/>
    <w:rsid w:val="004948D4"/>
    <w:pPr>
      <w:autoSpaceDE w:val="0"/>
      <w:autoSpaceDN w:val="0"/>
      <w:adjustRightInd w:val="0"/>
    </w:pPr>
    <w:rPr>
      <w:rFonts w:ascii="Microsoft YaHei" w:eastAsia="Microsoft YaHei" w:cs="Microsoft YaHe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8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jfubjfu@gmail.com" TargetMode="External"/><Relationship Id="rId13" Type="http://schemas.openxmlformats.org/officeDocument/2006/relationships/image" Target="media/image3.svg"/><Relationship Id="rId18" Type="http://schemas.openxmlformats.org/officeDocument/2006/relationships/hyperlink" Target="https://github.com/pasu/ExamplesforCesium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jpg"/><Relationship Id="rId2" Type="http://schemas.openxmlformats.org/officeDocument/2006/relationships/numbering" Target="numbering.xml"/><Relationship Id="rId16" Type="http://schemas.openxmlformats.org/officeDocument/2006/relationships/hyperlink" Target="https://github.com/pasu/ComputerVision/tree/master/A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asu/CV/blob/master/G.Lu_Project_portfolio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YakaAhSon/PositionBasedFluidSimulation" TargetMode="External"/><Relationship Id="rId10" Type="http://schemas.openxmlformats.org/officeDocument/2006/relationships/image" Target="media/image1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pasu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4EA352-B18B-409A-8AA3-FDD7BE436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</TotalTime>
  <Pages>1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</dc:creator>
  <cp:lastModifiedBy>Lu, G. (Guowei)</cp:lastModifiedBy>
  <cp:revision>518</cp:revision>
  <cp:lastPrinted>2020-10-16T21:02:00Z</cp:lastPrinted>
  <dcterms:created xsi:type="dcterms:W3CDTF">2017-11-20T02:06:00Z</dcterms:created>
  <dcterms:modified xsi:type="dcterms:W3CDTF">2020-10-24T13:17:00Z</dcterms:modified>
</cp:coreProperties>
</file>